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03AF9" w14:textId="2D979921" w:rsidR="00D81A43" w:rsidRPr="00D534B1" w:rsidRDefault="00D81A43" w:rsidP="0064280F">
      <w:pPr>
        <w:pStyle w:val="Heading2"/>
        <w:jc w:val="center"/>
        <w:rPr>
          <w:rFonts w:cstheme="minorHAnsi"/>
        </w:rPr>
      </w:pPr>
      <w:r w:rsidRPr="00D534B1">
        <w:rPr>
          <w:rFonts w:cstheme="minorHAnsi"/>
        </w:rPr>
        <w:t>Special Request Form</w:t>
      </w:r>
      <w:r w:rsidR="008025CA">
        <w:rPr>
          <w:rFonts w:cstheme="minorHAnsi"/>
        </w:rPr>
        <w:t xml:space="preserve"> – Shopping Only</w:t>
      </w:r>
    </w:p>
    <w:p w14:paraId="4DB167B5" w14:textId="37FA7A45" w:rsidR="004F2E07" w:rsidRPr="00D534B1" w:rsidRDefault="006620D0" w:rsidP="006620D0">
      <w:pPr>
        <w:pStyle w:val="BodyText"/>
        <w:rPr>
          <w:rFonts w:cstheme="minorHAnsi"/>
          <w:sz w:val="20"/>
          <w:szCs w:val="20"/>
        </w:rPr>
      </w:pPr>
      <w:r w:rsidRPr="00D534B1">
        <w:rPr>
          <w:rFonts w:cstheme="minorHAnsi"/>
          <w:sz w:val="20"/>
          <w:szCs w:val="20"/>
        </w:rPr>
        <w:t>Thank you for your interest in a Special Request from the Greater Vancouver Food Bank</w:t>
      </w:r>
      <w:r w:rsidR="001064AC">
        <w:rPr>
          <w:rFonts w:cstheme="minorHAnsi"/>
          <w:sz w:val="20"/>
          <w:szCs w:val="20"/>
        </w:rPr>
        <w:t xml:space="preserve"> (GVFB)</w:t>
      </w:r>
      <w:r w:rsidRPr="00D534B1">
        <w:rPr>
          <w:rFonts w:cstheme="minorHAnsi"/>
          <w:sz w:val="20"/>
          <w:szCs w:val="20"/>
        </w:rPr>
        <w:t xml:space="preserve">. Please read our eligibility requirements carefully before completing your request. Once successfully submitted, the GVFB will </w:t>
      </w:r>
      <w:r w:rsidR="001064AC">
        <w:rPr>
          <w:rFonts w:cstheme="minorHAnsi"/>
          <w:sz w:val="20"/>
          <w:szCs w:val="20"/>
        </w:rPr>
        <w:t>respond</w:t>
      </w:r>
      <w:r w:rsidRPr="00D534B1">
        <w:rPr>
          <w:rFonts w:cstheme="minorHAnsi"/>
          <w:sz w:val="20"/>
          <w:szCs w:val="20"/>
        </w:rPr>
        <w:t xml:space="preserve"> within </w:t>
      </w:r>
      <w:r w:rsidR="001064AC">
        <w:rPr>
          <w:rFonts w:cstheme="minorHAnsi"/>
          <w:sz w:val="20"/>
          <w:szCs w:val="20"/>
        </w:rPr>
        <w:t>three</w:t>
      </w:r>
      <w:r w:rsidRPr="00D534B1">
        <w:rPr>
          <w:rFonts w:cstheme="minorHAnsi"/>
          <w:sz w:val="20"/>
          <w:szCs w:val="20"/>
        </w:rPr>
        <w:t xml:space="preserve"> business days</w:t>
      </w:r>
      <w:r w:rsidR="005110B9">
        <w:rPr>
          <w:rFonts w:cstheme="minorHAnsi"/>
          <w:sz w:val="20"/>
          <w:szCs w:val="20"/>
        </w:rPr>
        <w:t>.</w:t>
      </w:r>
    </w:p>
    <w:p w14:paraId="68BCA594" w14:textId="77777777" w:rsidR="006620D0" w:rsidRPr="00D534B1" w:rsidRDefault="006620D0" w:rsidP="006620D0">
      <w:pPr>
        <w:pStyle w:val="BodyText"/>
        <w:rPr>
          <w:rFonts w:cstheme="minorHAnsi"/>
          <w:sz w:val="20"/>
          <w:szCs w:val="20"/>
          <w:u w:val="single"/>
        </w:rPr>
      </w:pPr>
      <w:r w:rsidRPr="00D534B1">
        <w:rPr>
          <w:rFonts w:cstheme="minorHAnsi"/>
          <w:sz w:val="20"/>
          <w:szCs w:val="20"/>
          <w:u w:val="single"/>
        </w:rPr>
        <w:t>Requirements for eligibility:</w:t>
      </w:r>
    </w:p>
    <w:p w14:paraId="28291D8C" w14:textId="54F82194" w:rsidR="006620D0" w:rsidRPr="00D534B1" w:rsidRDefault="006620D0" w:rsidP="008B5E2D">
      <w:pPr>
        <w:pStyle w:val="BodyText"/>
        <w:numPr>
          <w:ilvl w:val="0"/>
          <w:numId w:val="21"/>
        </w:numPr>
        <w:spacing w:line="240" w:lineRule="auto"/>
        <w:rPr>
          <w:rFonts w:cstheme="minorHAnsi"/>
          <w:sz w:val="20"/>
          <w:szCs w:val="20"/>
        </w:rPr>
      </w:pPr>
      <w:r w:rsidRPr="00D534B1">
        <w:rPr>
          <w:rFonts w:cstheme="minorHAnsi"/>
          <w:sz w:val="20"/>
          <w:szCs w:val="20"/>
        </w:rPr>
        <w:t xml:space="preserve">Must be an </w:t>
      </w:r>
      <w:r w:rsidR="00D81A43" w:rsidRPr="00D534B1">
        <w:rPr>
          <w:rFonts w:cstheme="minorHAnsi"/>
          <w:sz w:val="20"/>
          <w:szCs w:val="20"/>
        </w:rPr>
        <w:t>e</w:t>
      </w:r>
      <w:r w:rsidRPr="00D534B1">
        <w:rPr>
          <w:rFonts w:cstheme="minorHAnsi"/>
          <w:sz w:val="20"/>
          <w:szCs w:val="20"/>
        </w:rPr>
        <w:t xml:space="preserve">xisting Community Agency Partner or another </w:t>
      </w:r>
      <w:r w:rsidR="00D860DA">
        <w:rPr>
          <w:rFonts w:cstheme="minorHAnsi"/>
          <w:sz w:val="20"/>
          <w:szCs w:val="20"/>
        </w:rPr>
        <w:t xml:space="preserve">local </w:t>
      </w:r>
      <w:r w:rsidRPr="00E77353">
        <w:rPr>
          <w:rFonts w:cstheme="minorHAnsi"/>
          <w:sz w:val="20"/>
          <w:szCs w:val="20"/>
        </w:rPr>
        <w:t>registered charity</w:t>
      </w:r>
    </w:p>
    <w:p w14:paraId="4C5F4439" w14:textId="660D31DE" w:rsidR="006620D0" w:rsidRPr="00D534B1" w:rsidRDefault="006620D0" w:rsidP="008B5E2D">
      <w:pPr>
        <w:pStyle w:val="BodyText"/>
        <w:numPr>
          <w:ilvl w:val="0"/>
          <w:numId w:val="21"/>
        </w:numPr>
        <w:spacing w:line="240" w:lineRule="auto"/>
        <w:rPr>
          <w:rFonts w:cstheme="minorHAnsi"/>
          <w:sz w:val="20"/>
          <w:szCs w:val="20"/>
        </w:rPr>
      </w:pPr>
      <w:r w:rsidRPr="00D534B1">
        <w:rPr>
          <w:rFonts w:cstheme="minorHAnsi"/>
          <w:sz w:val="20"/>
          <w:szCs w:val="20"/>
        </w:rPr>
        <w:t xml:space="preserve">Organization </w:t>
      </w:r>
      <w:r w:rsidR="00D860DA">
        <w:rPr>
          <w:rFonts w:cstheme="minorHAnsi"/>
          <w:sz w:val="20"/>
          <w:szCs w:val="20"/>
        </w:rPr>
        <w:t>must use requested support to</w:t>
      </w:r>
      <w:r w:rsidR="00E77353">
        <w:rPr>
          <w:rFonts w:cstheme="minorHAnsi"/>
          <w:sz w:val="20"/>
          <w:szCs w:val="20"/>
        </w:rPr>
        <w:t xml:space="preserve"> service the community within</w:t>
      </w:r>
      <w:r w:rsidRPr="00D534B1">
        <w:rPr>
          <w:rFonts w:cstheme="minorHAnsi"/>
          <w:sz w:val="20"/>
          <w:szCs w:val="20"/>
        </w:rPr>
        <w:t xml:space="preserve"> GVFB's catchment area of Vancouver, Burnaby, New </w:t>
      </w:r>
      <w:r w:rsidR="00471ACE" w:rsidRPr="00D534B1">
        <w:rPr>
          <w:rFonts w:cstheme="minorHAnsi"/>
          <w:sz w:val="20"/>
          <w:szCs w:val="20"/>
        </w:rPr>
        <w:t>Westminster,</w:t>
      </w:r>
      <w:r w:rsidRPr="00D534B1">
        <w:rPr>
          <w:rFonts w:cstheme="minorHAnsi"/>
          <w:sz w:val="20"/>
          <w:szCs w:val="20"/>
        </w:rPr>
        <w:t xml:space="preserve"> or the North Shore</w:t>
      </w:r>
    </w:p>
    <w:p w14:paraId="389764A5" w14:textId="14C01306" w:rsidR="00AA1103" w:rsidRDefault="006620D0" w:rsidP="008B5E2D">
      <w:pPr>
        <w:pStyle w:val="BodyText"/>
        <w:numPr>
          <w:ilvl w:val="0"/>
          <w:numId w:val="21"/>
        </w:numPr>
        <w:spacing w:line="240" w:lineRule="auto"/>
        <w:rPr>
          <w:rFonts w:cstheme="minorHAnsi"/>
          <w:sz w:val="20"/>
          <w:szCs w:val="20"/>
        </w:rPr>
      </w:pPr>
      <w:r w:rsidRPr="00D534B1">
        <w:rPr>
          <w:rFonts w:cstheme="minorHAnsi"/>
          <w:sz w:val="20"/>
          <w:szCs w:val="20"/>
        </w:rPr>
        <w:t>Organization must be focused on addressing food security and/or supporting those who are living with food insecurity</w:t>
      </w:r>
    </w:p>
    <w:p w14:paraId="1BBEC6A1" w14:textId="215381C6" w:rsidR="00771362" w:rsidRPr="00D534B1" w:rsidRDefault="00771362" w:rsidP="008B5E2D">
      <w:pPr>
        <w:pStyle w:val="BodyText"/>
        <w:numPr>
          <w:ilvl w:val="0"/>
          <w:numId w:val="21"/>
        </w:numPr>
        <w:spacing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Request Form </w:t>
      </w:r>
      <w:r w:rsidR="002320CC">
        <w:rPr>
          <w:rFonts w:cstheme="minorHAnsi"/>
          <w:sz w:val="20"/>
          <w:szCs w:val="20"/>
        </w:rPr>
        <w:t xml:space="preserve">submitted with all fields complete as a Word document. </w:t>
      </w:r>
    </w:p>
    <w:p w14:paraId="4DE3061B" w14:textId="77777777" w:rsidR="00E01C3F" w:rsidRPr="00D534B1" w:rsidRDefault="00E01C3F" w:rsidP="00064629">
      <w:pPr>
        <w:pStyle w:val="BodyText"/>
        <w:rPr>
          <w:rFonts w:cstheme="minorHAnsi"/>
          <w:b/>
          <w:bCs/>
          <w:sz w:val="4"/>
          <w:szCs w:val="4"/>
        </w:rPr>
      </w:pPr>
    </w:p>
    <w:tbl>
      <w:tblPr>
        <w:tblStyle w:val="TableGrid"/>
        <w:tblW w:w="9540" w:type="dxa"/>
        <w:tblLook w:val="04A0" w:firstRow="1" w:lastRow="0" w:firstColumn="1" w:lastColumn="0" w:noHBand="0" w:noVBand="1"/>
      </w:tblPr>
      <w:tblGrid>
        <w:gridCol w:w="9540"/>
      </w:tblGrid>
      <w:tr w:rsidR="00345C31" w:rsidRPr="00D534B1" w14:paraId="5D3A6A08" w14:textId="77777777" w:rsidTr="001871DA">
        <w:trPr>
          <w:trHeight w:val="120"/>
        </w:trPr>
        <w:tc>
          <w:tcPr>
            <w:tcW w:w="9540" w:type="dxa"/>
            <w:tcBorders>
              <w:top w:val="nil"/>
              <w:left w:val="nil"/>
              <w:bottom w:val="nil"/>
              <w:right w:val="nil"/>
            </w:tcBorders>
            <w:shd w:val="clear" w:color="auto" w:fill="375FA5"/>
          </w:tcPr>
          <w:p w14:paraId="7345F0F9" w14:textId="275E928C" w:rsidR="00345C31" w:rsidRPr="00D534B1" w:rsidRDefault="00345C31" w:rsidP="001871DA">
            <w:pPr>
              <w:keepNext/>
              <w:keepLines/>
              <w:spacing w:before="40" w:after="60"/>
              <w:outlineLvl w:val="1"/>
              <w:rPr>
                <w:rFonts w:eastAsiaTheme="majorEastAsia" w:cstheme="minorHAnsi"/>
                <w:color w:val="FFFFFF" w:themeColor="background1"/>
                <w:sz w:val="24"/>
                <w:szCs w:val="24"/>
              </w:rPr>
            </w:pPr>
            <w:r w:rsidRPr="00D534B1">
              <w:rPr>
                <w:rFonts w:eastAsiaTheme="majorEastAsia" w:cstheme="minorHAnsi"/>
                <w:color w:val="FFFFFF" w:themeColor="background1"/>
                <w:sz w:val="24"/>
                <w:szCs w:val="24"/>
              </w:rPr>
              <w:t>Organization Information</w:t>
            </w:r>
          </w:p>
        </w:tc>
      </w:tr>
    </w:tbl>
    <w:tbl>
      <w:tblPr>
        <w:tblStyle w:val="PlainTable31"/>
        <w:tblpPr w:leftFromText="180" w:rightFromText="180" w:vertAnchor="text" w:horzAnchor="margin" w:tblpY="287"/>
        <w:tblW w:w="4989" w:type="pct"/>
        <w:tblLayout w:type="fixed"/>
        <w:tblLook w:val="0620" w:firstRow="1" w:lastRow="0" w:firstColumn="0" w:lastColumn="0" w:noHBand="1" w:noVBand="1"/>
      </w:tblPr>
      <w:tblGrid>
        <w:gridCol w:w="1261"/>
        <w:gridCol w:w="271"/>
        <w:gridCol w:w="409"/>
        <w:gridCol w:w="961"/>
        <w:gridCol w:w="1635"/>
        <w:gridCol w:w="1842"/>
        <w:gridCol w:w="3104"/>
      </w:tblGrid>
      <w:tr w:rsidR="00380D85" w:rsidRPr="00D534B1" w14:paraId="2640C926" w14:textId="77777777" w:rsidTr="003629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8"/>
        </w:trPr>
        <w:tc>
          <w:tcPr>
            <w:tcW w:w="1941" w:type="dxa"/>
            <w:gridSpan w:val="3"/>
          </w:tcPr>
          <w:p w14:paraId="6D8EA874" w14:textId="77777777" w:rsidR="00380D85" w:rsidRPr="00D534B1" w:rsidRDefault="00380D85" w:rsidP="00380D85">
            <w:pPr>
              <w:rPr>
                <w:rFonts w:asciiTheme="minorHAnsi" w:hAnsiTheme="minorHAnsi" w:cstheme="minorHAnsi"/>
                <w:szCs w:val="18"/>
              </w:rPr>
            </w:pPr>
            <w:r w:rsidRPr="00D534B1">
              <w:rPr>
                <w:rFonts w:asciiTheme="minorHAnsi" w:hAnsiTheme="minorHAnsi" w:cstheme="minorHAnsi"/>
                <w:b/>
                <w:szCs w:val="18"/>
              </w:rPr>
              <w:t>Organization Name</w:t>
            </w:r>
            <w:r w:rsidRPr="00D534B1">
              <w:rPr>
                <w:rFonts w:asciiTheme="minorHAnsi" w:hAnsiTheme="minorHAnsi" w:cstheme="minorHAnsi"/>
                <w:szCs w:val="18"/>
              </w:rPr>
              <w:t>:</w:t>
            </w:r>
          </w:p>
        </w:tc>
        <w:tc>
          <w:tcPr>
            <w:tcW w:w="7542" w:type="dxa"/>
            <w:gridSpan w:val="4"/>
            <w:tcBorders>
              <w:bottom w:val="single" w:sz="4" w:space="0" w:color="auto"/>
            </w:tcBorders>
          </w:tcPr>
          <w:p w14:paraId="14E16733" w14:textId="013831AA" w:rsidR="00380D85" w:rsidRPr="00D534B1" w:rsidRDefault="00380D85" w:rsidP="008B3950">
            <w:pPr>
              <w:rPr>
                <w:rFonts w:asciiTheme="minorHAnsi" w:hAnsiTheme="minorHAnsi" w:cstheme="minorHAnsi"/>
                <w:szCs w:val="18"/>
              </w:rPr>
            </w:pPr>
            <w:r w:rsidRPr="00D534B1">
              <w:rPr>
                <w:rFonts w:asciiTheme="minorHAnsi" w:hAnsiTheme="minorHAnsi" w:cstheme="minorHAnsi"/>
                <w:szCs w:val="18"/>
              </w:rPr>
              <w:t xml:space="preserve"> </w:t>
            </w:r>
            <w:sdt>
              <w:sdtPr>
                <w:rPr>
                  <w:rStyle w:val="ContentControl"/>
                </w:rPr>
                <w:id w:val="879514743"/>
                <w:placeholder>
                  <w:docPart w:val="60BC685920954098B7541F622EAEE9DF"/>
                </w:placeholder>
                <w:showingPlcHdr/>
                <w15:color w:val="000000"/>
              </w:sdtPr>
              <w:sdtEndPr>
                <w:rPr>
                  <w:rStyle w:val="BodyTextChar"/>
                  <w:rFonts w:ascii="Times New Roman" w:hAnsi="Times New Roman"/>
                </w:rPr>
              </w:sdtEndPr>
              <w:sdtContent>
                <w:r w:rsidR="00F9356D" w:rsidRPr="00F9356D">
                  <w:rPr>
                    <w:rStyle w:val="PlaceholderText"/>
                    <w:rFonts w:asciiTheme="minorHAnsi" w:hAnsiTheme="minorHAnsi" w:cstheme="minorHAnsi"/>
                  </w:rPr>
                  <w:t>Click here to enter text</w:t>
                </w:r>
              </w:sdtContent>
            </w:sdt>
          </w:p>
        </w:tc>
      </w:tr>
      <w:tr w:rsidR="00380D85" w:rsidRPr="00D534B1" w14:paraId="020E8340" w14:textId="77777777" w:rsidTr="00362926">
        <w:trPr>
          <w:trHeight w:val="388"/>
        </w:trPr>
        <w:tc>
          <w:tcPr>
            <w:tcW w:w="2902" w:type="dxa"/>
            <w:gridSpan w:val="4"/>
          </w:tcPr>
          <w:p w14:paraId="1E71846F" w14:textId="77777777" w:rsidR="00380D85" w:rsidRPr="00D534B1" w:rsidRDefault="00380D85" w:rsidP="00380D85">
            <w:pPr>
              <w:rPr>
                <w:rFonts w:asciiTheme="minorHAnsi" w:hAnsiTheme="minorHAnsi" w:cstheme="minorHAnsi"/>
                <w:b/>
                <w:szCs w:val="18"/>
              </w:rPr>
            </w:pPr>
            <w:r w:rsidRPr="00D534B1">
              <w:rPr>
                <w:rFonts w:asciiTheme="minorHAnsi" w:hAnsiTheme="minorHAnsi" w:cstheme="minorHAnsi"/>
                <w:b/>
                <w:szCs w:val="18"/>
              </w:rPr>
              <w:t>Agency Code (GVFB completes):</w:t>
            </w:r>
          </w:p>
        </w:tc>
        <w:tc>
          <w:tcPr>
            <w:tcW w:w="658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3F250B3" w14:textId="63D5F98C" w:rsidR="00380D85" w:rsidRPr="00D534B1" w:rsidRDefault="00000000" w:rsidP="00380D85">
            <w:pPr>
              <w:rPr>
                <w:rFonts w:asciiTheme="minorHAnsi" w:hAnsiTheme="minorHAnsi" w:cstheme="minorHAnsi"/>
                <w:b/>
                <w:bCs/>
                <w:szCs w:val="18"/>
              </w:rPr>
            </w:pPr>
            <w:sdt>
              <w:sdtPr>
                <w:rPr>
                  <w:rStyle w:val="ContentControl"/>
                </w:rPr>
                <w:id w:val="-925115369"/>
                <w:placeholder>
                  <w:docPart w:val="C89B1572516A49EB98E597384D934C00"/>
                </w:placeholder>
                <w:showingPlcHdr/>
                <w15:color w:val="000000"/>
              </w:sdtPr>
              <w:sdtEndPr>
                <w:rPr>
                  <w:rStyle w:val="BodyTextChar"/>
                  <w:rFonts w:ascii="Times New Roman" w:hAnsi="Times New Roman"/>
                </w:rPr>
              </w:sdtEndPr>
              <w:sdtContent>
                <w:r w:rsidR="00ED3325" w:rsidRPr="00F9356D">
                  <w:rPr>
                    <w:rStyle w:val="PlaceholderText"/>
                    <w:rFonts w:asciiTheme="minorHAnsi" w:hAnsiTheme="minorHAnsi" w:cstheme="minorHAnsi"/>
                  </w:rPr>
                  <w:t>Click here to enter text</w:t>
                </w:r>
              </w:sdtContent>
            </w:sdt>
          </w:p>
        </w:tc>
      </w:tr>
      <w:tr w:rsidR="00380D85" w:rsidRPr="00D534B1" w14:paraId="10F4E751" w14:textId="77777777" w:rsidTr="00362926">
        <w:tblPrEx>
          <w:tblLook w:val="04A0" w:firstRow="1" w:lastRow="0" w:firstColumn="1" w:lastColumn="0" w:noHBand="0" w:noVBand="1"/>
        </w:tblPrEx>
        <w:trPr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2" w:type="dxa"/>
            <w:gridSpan w:val="2"/>
            <w:tcBorders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01CDE5C7" w14:textId="77777777" w:rsidR="00380D85" w:rsidRPr="00D534B1" w:rsidRDefault="00380D85" w:rsidP="00380D85">
            <w:pPr>
              <w:ind w:right="270"/>
              <w:rPr>
                <w:rFonts w:asciiTheme="minorHAnsi" w:hAnsiTheme="minorHAnsi" w:cstheme="minorHAnsi"/>
                <w:b/>
                <w:szCs w:val="18"/>
              </w:rPr>
            </w:pPr>
            <w:r w:rsidRPr="00D534B1">
              <w:rPr>
                <w:rFonts w:asciiTheme="minorHAnsi" w:hAnsiTheme="minorHAnsi" w:cstheme="minorHAnsi"/>
                <w:b/>
                <w:szCs w:val="18"/>
              </w:rPr>
              <w:t>Contact Name:</w:t>
            </w:r>
          </w:p>
        </w:tc>
        <w:tc>
          <w:tcPr>
            <w:tcW w:w="3005" w:type="dxa"/>
            <w:gridSpan w:val="3"/>
            <w:tcBorders>
              <w:left w:val="single" w:sz="4" w:space="0" w:color="FFFFFF" w:themeColor="background1"/>
              <w:bottom w:val="single" w:sz="4" w:space="0" w:color="auto"/>
            </w:tcBorders>
          </w:tcPr>
          <w:p w14:paraId="52F4A743" w14:textId="22D366A7" w:rsidR="00380D85" w:rsidRPr="00D534B1" w:rsidRDefault="00000000" w:rsidP="00380D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18"/>
              </w:rPr>
            </w:pPr>
            <w:sdt>
              <w:sdtPr>
                <w:rPr>
                  <w:rStyle w:val="ContentControl"/>
                </w:rPr>
                <w:id w:val="-1285652513"/>
                <w:placeholder>
                  <w:docPart w:val="A399C1F917DE455BB49FAD6657791F96"/>
                </w:placeholder>
                <w:showingPlcHdr/>
                <w15:color w:val="000000"/>
              </w:sdtPr>
              <w:sdtEndPr>
                <w:rPr>
                  <w:rStyle w:val="BodyTextChar"/>
                  <w:rFonts w:ascii="Times New Roman" w:hAnsi="Times New Roman"/>
                </w:rPr>
              </w:sdtEndPr>
              <w:sdtContent>
                <w:r w:rsidR="005E6F3D" w:rsidRPr="00F9356D">
                  <w:rPr>
                    <w:rStyle w:val="PlaceholderText"/>
                    <w:rFonts w:asciiTheme="minorHAnsi" w:hAnsiTheme="minorHAnsi" w:cstheme="minorHAnsi"/>
                  </w:rPr>
                  <w:t>Click here to enter text</w:t>
                </w:r>
              </w:sdtContent>
            </w:sdt>
          </w:p>
        </w:tc>
        <w:tc>
          <w:tcPr>
            <w:tcW w:w="1842" w:type="dxa"/>
          </w:tcPr>
          <w:p w14:paraId="0EC18703" w14:textId="77777777" w:rsidR="00380D85" w:rsidRPr="00D534B1" w:rsidRDefault="00380D85" w:rsidP="00F103A8">
            <w:pPr>
              <w:ind w:firstLin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18"/>
              </w:rPr>
            </w:pPr>
            <w:r w:rsidRPr="00D534B1">
              <w:rPr>
                <w:rFonts w:asciiTheme="minorHAnsi" w:hAnsiTheme="minorHAnsi" w:cstheme="minorHAnsi"/>
                <w:b/>
                <w:bCs/>
                <w:szCs w:val="18"/>
              </w:rPr>
              <w:t>Phone Number:</w:t>
            </w:r>
          </w:p>
        </w:tc>
        <w:tc>
          <w:tcPr>
            <w:tcW w:w="3104" w:type="dxa"/>
            <w:tcBorders>
              <w:bottom w:val="single" w:sz="4" w:space="0" w:color="auto"/>
            </w:tcBorders>
          </w:tcPr>
          <w:p w14:paraId="31652979" w14:textId="34D36D65" w:rsidR="00380D85" w:rsidRPr="00D534B1" w:rsidRDefault="00000000" w:rsidP="00F103A8">
            <w:pPr>
              <w:ind w:firstLin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Cs w:val="18"/>
              </w:rPr>
            </w:pPr>
            <w:sdt>
              <w:sdtPr>
                <w:rPr>
                  <w:rStyle w:val="ContentControl"/>
                </w:rPr>
                <w:id w:val="287405196"/>
                <w:placeholder>
                  <w:docPart w:val="02011B84CCDD4B76834366516C112757"/>
                </w:placeholder>
                <w:showingPlcHdr/>
                <w15:color w:val="000000"/>
              </w:sdtPr>
              <w:sdtEndPr>
                <w:rPr>
                  <w:rStyle w:val="BodyTextChar"/>
                  <w:rFonts w:ascii="Times New Roman" w:hAnsi="Times New Roman"/>
                </w:rPr>
              </w:sdtEndPr>
              <w:sdtContent>
                <w:r w:rsidR="005E6F3D" w:rsidRPr="00F9356D">
                  <w:rPr>
                    <w:rStyle w:val="PlaceholderText"/>
                    <w:rFonts w:asciiTheme="minorHAnsi" w:hAnsiTheme="minorHAnsi" w:cstheme="minorHAnsi"/>
                  </w:rPr>
                  <w:t>Click here to enter text</w:t>
                </w:r>
              </w:sdtContent>
            </w:sdt>
          </w:p>
        </w:tc>
      </w:tr>
      <w:tr w:rsidR="00380D85" w:rsidRPr="00D534B1" w14:paraId="168E9EE1" w14:textId="77777777" w:rsidTr="00362926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1E5AD888" w14:textId="77777777" w:rsidR="00380D85" w:rsidRPr="00D534B1" w:rsidRDefault="00380D85" w:rsidP="006E3C0C">
            <w:pPr>
              <w:ind w:right="-181"/>
              <w:rPr>
                <w:rFonts w:asciiTheme="minorHAnsi" w:hAnsiTheme="minorHAnsi" w:cstheme="minorHAnsi"/>
                <w:b/>
                <w:szCs w:val="18"/>
              </w:rPr>
            </w:pPr>
            <w:r w:rsidRPr="00D534B1">
              <w:rPr>
                <w:rFonts w:asciiTheme="minorHAnsi" w:hAnsiTheme="minorHAnsi" w:cstheme="minorHAnsi"/>
                <w:b/>
                <w:szCs w:val="18"/>
              </w:rPr>
              <w:t>Website:</w:t>
            </w:r>
          </w:p>
        </w:tc>
        <w:tc>
          <w:tcPr>
            <w:tcW w:w="3276" w:type="dxa"/>
            <w:gridSpan w:val="4"/>
            <w:tcBorders>
              <w:top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</w:tcPr>
          <w:p w14:paraId="1E31A589" w14:textId="6C5B0B7B" w:rsidR="00380D85" w:rsidRPr="00D534B1" w:rsidRDefault="00000000" w:rsidP="00380D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sdt>
              <w:sdtPr>
                <w:rPr>
                  <w:rStyle w:val="ContentControl"/>
                </w:rPr>
                <w:id w:val="1631744713"/>
                <w:placeholder>
                  <w:docPart w:val="3DA44BA0FA5A4324B002615C693FBF3E"/>
                </w:placeholder>
                <w:showingPlcHdr/>
                <w15:color w:val="000000"/>
              </w:sdtPr>
              <w:sdtEndPr>
                <w:rPr>
                  <w:rStyle w:val="BodyTextChar"/>
                  <w:rFonts w:ascii="Times New Roman" w:hAnsi="Times New Roman"/>
                </w:rPr>
              </w:sdtEndPr>
              <w:sdtContent>
                <w:r w:rsidR="005E6F3D" w:rsidRPr="00F9356D">
                  <w:rPr>
                    <w:rStyle w:val="PlaceholderText"/>
                    <w:rFonts w:asciiTheme="minorHAnsi" w:hAnsiTheme="minorHAnsi" w:cstheme="minorHAnsi"/>
                  </w:rPr>
                  <w:t>Click here to enter text</w:t>
                </w:r>
              </w:sdtContent>
            </w:sdt>
          </w:p>
        </w:tc>
        <w:tc>
          <w:tcPr>
            <w:tcW w:w="1842" w:type="dxa"/>
            <w:tcBorders>
              <w:left w:val="single" w:sz="4" w:space="0" w:color="FFFFFF" w:themeColor="background1"/>
            </w:tcBorders>
          </w:tcPr>
          <w:p w14:paraId="71A84139" w14:textId="77777777" w:rsidR="00380D85" w:rsidRPr="00D534B1" w:rsidRDefault="00380D85" w:rsidP="00F103A8">
            <w:pPr>
              <w:ind w:firstLine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18"/>
              </w:rPr>
            </w:pPr>
            <w:r w:rsidRPr="00D534B1">
              <w:rPr>
                <w:rFonts w:asciiTheme="minorHAnsi" w:hAnsiTheme="minorHAnsi" w:cstheme="minorHAnsi"/>
                <w:b/>
                <w:bCs/>
                <w:szCs w:val="18"/>
              </w:rPr>
              <w:t>Email Address:</w:t>
            </w:r>
          </w:p>
        </w:tc>
        <w:tc>
          <w:tcPr>
            <w:tcW w:w="3104" w:type="dxa"/>
            <w:tcBorders>
              <w:bottom w:val="single" w:sz="4" w:space="0" w:color="000000"/>
            </w:tcBorders>
          </w:tcPr>
          <w:p w14:paraId="5EDB1A59" w14:textId="73FBFC35" w:rsidR="00380D85" w:rsidRPr="00D534B1" w:rsidRDefault="00000000" w:rsidP="00380D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Cs w:val="18"/>
              </w:rPr>
            </w:pPr>
            <w:sdt>
              <w:sdtPr>
                <w:rPr>
                  <w:rStyle w:val="ContentControl"/>
                </w:rPr>
                <w:id w:val="211081009"/>
                <w:placeholder>
                  <w:docPart w:val="4D61050E1E054EC48A31AFEFD10E98AC"/>
                </w:placeholder>
                <w:showingPlcHdr/>
                <w15:color w:val="000000"/>
              </w:sdtPr>
              <w:sdtEndPr>
                <w:rPr>
                  <w:rStyle w:val="BodyTextChar"/>
                  <w:rFonts w:ascii="Times New Roman" w:hAnsi="Times New Roman"/>
                </w:rPr>
              </w:sdtEndPr>
              <w:sdtContent>
                <w:r w:rsidR="005E6F3D" w:rsidRPr="00F9356D">
                  <w:rPr>
                    <w:rStyle w:val="PlaceholderText"/>
                    <w:rFonts w:asciiTheme="minorHAnsi" w:hAnsiTheme="minorHAnsi" w:cstheme="minorHAnsi"/>
                  </w:rPr>
                  <w:t>Click here to enter text</w:t>
                </w:r>
              </w:sdtContent>
            </w:sdt>
          </w:p>
        </w:tc>
      </w:tr>
      <w:tr w:rsidR="00362926" w:rsidRPr="00D534B1" w14:paraId="27A3B652" w14:textId="77777777" w:rsidTr="00362926">
        <w:tblPrEx>
          <w:tblLook w:val="04A0" w:firstRow="1" w:lastRow="0" w:firstColumn="1" w:lastColumn="0" w:noHBand="0" w:noVBand="1"/>
        </w:tblPrEx>
        <w:trPr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</w:tcBorders>
          </w:tcPr>
          <w:p w14:paraId="0B549582" w14:textId="450C0B82" w:rsidR="00362926" w:rsidRPr="00D534B1" w:rsidRDefault="00362926" w:rsidP="00362926">
            <w:pPr>
              <w:ind w:right="-181"/>
              <w:rPr>
                <w:rFonts w:asciiTheme="minorHAnsi" w:hAnsiTheme="minorHAnsi" w:cstheme="minorHAnsi"/>
                <w:b/>
                <w:szCs w:val="18"/>
              </w:rPr>
            </w:pPr>
            <w:r w:rsidRPr="00D534B1">
              <w:rPr>
                <w:rFonts w:asciiTheme="minorHAnsi" w:hAnsiTheme="minorHAnsi" w:cstheme="minorHAnsi"/>
                <w:b/>
                <w:szCs w:val="18"/>
              </w:rPr>
              <w:t>Today’s Date:</w:t>
            </w:r>
          </w:p>
        </w:tc>
        <w:sdt>
          <w:sdtPr>
            <w:rPr>
              <w:rStyle w:val="ContentControl"/>
            </w:rPr>
            <w:id w:val="-1564019547"/>
            <w:placeholder>
              <w:docPart w:val="1B41C17E70784DC7816FD3DF4FB04166"/>
            </w:placeholder>
            <w:showingPlcHdr/>
            <w:date>
              <w:dateFormat w:val="dddd, MMMM d, 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  <w:rFonts w:ascii="Times New Roman" w:hAnsi="Times New Roman" w:cstheme="minorHAnsi"/>
            </w:rPr>
          </w:sdtEndPr>
          <w:sdtContent>
            <w:tc>
              <w:tcPr>
                <w:tcW w:w="3276" w:type="dxa"/>
                <w:gridSpan w:val="4"/>
                <w:tcBorders>
                  <w:top w:val="single" w:sz="4" w:space="0" w:color="FFFFFF" w:themeColor="background1"/>
                  <w:bottom w:val="single" w:sz="4" w:space="0" w:color="auto"/>
                  <w:right w:val="single" w:sz="4" w:space="0" w:color="FFFFFF" w:themeColor="background1"/>
                </w:tcBorders>
              </w:tcPr>
              <w:p w14:paraId="46F86009" w14:textId="60049F22" w:rsidR="00362926" w:rsidRPr="00D534B1" w:rsidRDefault="00362926" w:rsidP="00362926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</w:rPr>
                </w:pPr>
                <w:r w:rsidRPr="00D534B1">
                  <w:rPr>
                    <w:rStyle w:val="PlaceholderText"/>
                    <w:rFonts w:asciiTheme="minorHAnsi" w:hAnsiTheme="minorHAnsi" w:cstheme="minorHAnsi"/>
                  </w:rPr>
                  <w:t>Click to enter a date</w:t>
                </w:r>
              </w:p>
            </w:tc>
          </w:sdtContent>
        </w:sdt>
        <w:tc>
          <w:tcPr>
            <w:tcW w:w="1842" w:type="dxa"/>
            <w:tcBorders>
              <w:left w:val="single" w:sz="4" w:space="0" w:color="FFFFFF" w:themeColor="background1"/>
            </w:tcBorders>
          </w:tcPr>
          <w:p w14:paraId="418921DF" w14:textId="2DF774DA" w:rsidR="00362926" w:rsidRPr="00D534B1" w:rsidRDefault="00362926" w:rsidP="00362926">
            <w:pPr>
              <w:ind w:left="119" w:hanging="5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Cs w:val="18"/>
              </w:rPr>
            </w:pPr>
            <w:r w:rsidRPr="00D534B1">
              <w:rPr>
                <w:rFonts w:asciiTheme="minorHAnsi" w:hAnsiTheme="minorHAnsi" w:cstheme="minorHAnsi"/>
                <w:b/>
              </w:rPr>
              <w:t xml:space="preserve">Desired Pickup Date:  </w:t>
            </w:r>
          </w:p>
        </w:tc>
        <w:sdt>
          <w:sdtPr>
            <w:rPr>
              <w:rStyle w:val="ContentControl"/>
            </w:rPr>
            <w:id w:val="-975067408"/>
            <w:placeholder>
              <w:docPart w:val="D1001F44999342FCA5410FFD81703287"/>
            </w:placeholder>
            <w:showingPlcHdr/>
            <w:date>
              <w:dateFormat w:val="dddd, MMMM d, 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  <w:rFonts w:ascii="Times New Roman" w:hAnsi="Times New Roman" w:cstheme="minorHAnsi"/>
            </w:rPr>
          </w:sdtEndPr>
          <w:sdtContent>
            <w:tc>
              <w:tcPr>
                <w:tcW w:w="3104" w:type="dxa"/>
                <w:tcBorders>
                  <w:bottom w:val="single" w:sz="4" w:space="0" w:color="000000"/>
                </w:tcBorders>
              </w:tcPr>
              <w:p w14:paraId="44E5315E" w14:textId="5C982CAB" w:rsidR="00362926" w:rsidRPr="00D534B1" w:rsidRDefault="00A0595E" w:rsidP="00362926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szCs w:val="18"/>
                  </w:rPr>
                </w:pPr>
                <w:r w:rsidRPr="00D534B1">
                  <w:rPr>
                    <w:rStyle w:val="PlaceholderText"/>
                    <w:rFonts w:asciiTheme="minorHAnsi" w:hAnsiTheme="minorHAnsi" w:cstheme="minorHAnsi"/>
                  </w:rPr>
                  <w:t>Click to enter a date</w:t>
                </w:r>
              </w:p>
            </w:tc>
          </w:sdtContent>
        </w:sdt>
      </w:tr>
    </w:tbl>
    <w:p w14:paraId="5C4217DE" w14:textId="2C1ECDFF" w:rsidR="00380D85" w:rsidRPr="00D534B1" w:rsidRDefault="00380D85" w:rsidP="00380D85">
      <w:pPr>
        <w:pStyle w:val="BodyText"/>
        <w:rPr>
          <w:rFonts w:cstheme="minorHAnsi"/>
          <w:b/>
          <w:bCs/>
          <w:sz w:val="18"/>
          <w:szCs w:val="18"/>
        </w:rPr>
      </w:pPr>
      <w:r w:rsidRPr="00D534B1">
        <w:rPr>
          <w:rFonts w:cstheme="minorHAnsi"/>
          <w:i/>
          <w:iCs/>
          <w:sz w:val="16"/>
          <w:szCs w:val="16"/>
        </w:rPr>
        <w:t>We will confirm a pickup date in our response to your request. Date must be minimum one week from today's date</w:t>
      </w:r>
      <w:r w:rsidR="00C119F1">
        <w:rPr>
          <w:rFonts w:cstheme="minorHAnsi"/>
          <w:i/>
          <w:iCs/>
          <w:sz w:val="16"/>
          <w:szCs w:val="16"/>
        </w:rPr>
        <w:t>.</w:t>
      </w:r>
    </w:p>
    <w:p w14:paraId="344F67E4" w14:textId="01B0ABCE" w:rsidR="00F65CCE" w:rsidRPr="00D534B1" w:rsidRDefault="00380D85" w:rsidP="0064280F">
      <w:pPr>
        <w:rPr>
          <w:rFonts w:cstheme="minorHAnsi"/>
          <w:b/>
          <w:bCs/>
          <w:sz w:val="20"/>
          <w:szCs w:val="20"/>
        </w:rPr>
      </w:pPr>
      <w:r w:rsidRPr="00D534B1">
        <w:rPr>
          <w:rFonts w:cstheme="minorHAnsi"/>
          <w:b/>
          <w:bCs/>
          <w:sz w:val="20"/>
          <w:szCs w:val="20"/>
        </w:rPr>
        <w:t>Detailed Reason for Request</w:t>
      </w:r>
      <w:r w:rsidR="003A6060" w:rsidRPr="00D534B1">
        <w:rPr>
          <w:rFonts w:cstheme="minorHAnsi"/>
          <w:b/>
          <w:bCs/>
          <w:sz w:val="20"/>
          <w:szCs w:val="20"/>
        </w:rPr>
        <w:t xml:space="preserve"> (event, emergency need, etc.)</w:t>
      </w:r>
      <w:r w:rsidRPr="00D534B1">
        <w:rPr>
          <w:rFonts w:cstheme="minorHAnsi"/>
          <w:b/>
          <w:bCs/>
          <w:sz w:val="20"/>
          <w:szCs w:val="20"/>
        </w:rPr>
        <w:t>:</w:t>
      </w:r>
    </w:p>
    <w:tbl>
      <w:tblPr>
        <w:tblStyle w:val="TableGrid"/>
        <w:tblW w:w="9630" w:type="dxa"/>
        <w:tblInd w:w="-5" w:type="dxa"/>
        <w:tblLook w:val="04A0" w:firstRow="1" w:lastRow="0" w:firstColumn="1" w:lastColumn="0" w:noHBand="0" w:noVBand="1"/>
      </w:tblPr>
      <w:tblGrid>
        <w:gridCol w:w="9630"/>
      </w:tblGrid>
      <w:tr w:rsidR="00EE3745" w:rsidRPr="00D534B1" w14:paraId="46963F0E" w14:textId="77777777" w:rsidTr="00E2015A">
        <w:tc>
          <w:tcPr>
            <w:tcW w:w="9630" w:type="dxa"/>
          </w:tcPr>
          <w:p w14:paraId="14F14F68" w14:textId="44130890" w:rsidR="00EE3745" w:rsidRPr="00D534B1" w:rsidRDefault="00000000" w:rsidP="003C3362">
            <w:pPr>
              <w:pStyle w:val="BodyText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Style w:val="ContentControl"/>
                </w:rPr>
                <w:id w:val="538253769"/>
                <w:placeholder>
                  <w:docPart w:val="C30C62C722304E9686FE1B72B56EA569"/>
                </w:placeholder>
                <w:showingPlcHdr/>
                <w15:color w:val="000000"/>
              </w:sdtPr>
              <w:sdtEndPr>
                <w:rPr>
                  <w:rStyle w:val="BodyTextChar"/>
                  <w:sz w:val="22"/>
                </w:rPr>
              </w:sdtEndPr>
              <w:sdtContent>
                <w:r w:rsidR="001D0A14" w:rsidRPr="00F9356D">
                  <w:rPr>
                    <w:rStyle w:val="PlaceholderText"/>
                    <w:rFonts w:cstheme="minorHAnsi"/>
                  </w:rPr>
                  <w:t>Click here to enter text</w:t>
                </w:r>
              </w:sdtContent>
            </w:sdt>
          </w:p>
          <w:p w14:paraId="726277AE" w14:textId="4DBADE5C" w:rsidR="00EE3745" w:rsidRPr="00D534B1" w:rsidRDefault="00EE3745" w:rsidP="003C3362">
            <w:pPr>
              <w:pStyle w:val="BodyText"/>
              <w:rPr>
                <w:rFonts w:cstheme="minorHAnsi"/>
                <w:sz w:val="20"/>
                <w:szCs w:val="20"/>
              </w:rPr>
            </w:pPr>
          </w:p>
        </w:tc>
      </w:tr>
    </w:tbl>
    <w:p w14:paraId="60A045E1" w14:textId="77777777" w:rsidR="008025CA" w:rsidRDefault="008025CA" w:rsidP="003C3362">
      <w:pPr>
        <w:pStyle w:val="BodyText"/>
        <w:rPr>
          <w:rFonts w:cstheme="minorHAnsi"/>
          <w:sz w:val="20"/>
          <w:szCs w:val="20"/>
        </w:rPr>
      </w:pPr>
    </w:p>
    <w:p w14:paraId="7147DF33" w14:textId="78BC1CFD" w:rsidR="003C1653" w:rsidRPr="00D534B1" w:rsidRDefault="008025CA" w:rsidP="008025CA">
      <w:pPr>
        <w:pStyle w:val="BodyText"/>
        <w:jc w:val="center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 xml:space="preserve">Please send this completed form directly to </w:t>
      </w:r>
      <w:hyperlink r:id="rId11" w:history="1">
        <w:r w:rsidR="003C1653" w:rsidRPr="00D534B1">
          <w:rPr>
            <w:rStyle w:val="Hyperlink"/>
            <w:rFonts w:cstheme="minorHAnsi"/>
            <w:b/>
            <w:bCs/>
            <w:sz w:val="20"/>
            <w:szCs w:val="20"/>
          </w:rPr>
          <w:t>agencies@foodbank.bc.ca</w:t>
        </w:r>
      </w:hyperlink>
      <w:r>
        <w:rPr>
          <w:rFonts w:cstheme="minorHAnsi"/>
          <w:b/>
          <w:bCs/>
          <w:sz w:val="20"/>
          <w:szCs w:val="20"/>
        </w:rPr>
        <w:t>.</w:t>
      </w:r>
    </w:p>
    <w:p w14:paraId="3E8AE389" w14:textId="77777777" w:rsidR="003C1653" w:rsidRPr="00D534B1" w:rsidRDefault="003C1653" w:rsidP="003C3362">
      <w:pPr>
        <w:pStyle w:val="BodyText"/>
        <w:rPr>
          <w:rFonts w:cstheme="minorHAnsi"/>
          <w:sz w:val="20"/>
          <w:szCs w:val="20"/>
        </w:rPr>
      </w:pPr>
    </w:p>
    <w:sectPr w:rsidR="003C1653" w:rsidRPr="00D534B1" w:rsidSect="004602E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728" w:right="1296" w:bottom="1152" w:left="1440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6EFEC0" w14:textId="77777777" w:rsidR="00F76FEB" w:rsidRDefault="00F76FEB" w:rsidP="00755FED">
      <w:pPr>
        <w:spacing w:after="0" w:line="240" w:lineRule="auto"/>
      </w:pPr>
      <w:r>
        <w:separator/>
      </w:r>
    </w:p>
  </w:endnote>
  <w:endnote w:type="continuationSeparator" w:id="0">
    <w:p w14:paraId="104B71C2" w14:textId="77777777" w:rsidR="00F76FEB" w:rsidRDefault="00F76FEB" w:rsidP="00755FED">
      <w:pPr>
        <w:spacing w:after="0" w:line="240" w:lineRule="auto"/>
      </w:pPr>
      <w:r>
        <w:continuationSeparator/>
      </w:r>
    </w:p>
  </w:endnote>
  <w:endnote w:type="continuationNotice" w:id="1">
    <w:p w14:paraId="7825393E" w14:textId="77777777" w:rsidR="00F76FEB" w:rsidRDefault="00F76FE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76017" w14:textId="77777777" w:rsidR="006E4544" w:rsidRDefault="006E45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69572" w14:textId="77777777" w:rsidR="00EF08D8" w:rsidRPr="00A17C4E" w:rsidRDefault="00B257CE" w:rsidP="00B257CE">
    <w:pPr>
      <w:pStyle w:val="Footer"/>
      <w:rPr>
        <w:sz w:val="18"/>
        <w:szCs w:val="18"/>
      </w:rPr>
    </w:pPr>
    <w:r>
      <w:rPr>
        <w:i/>
        <w:color w:val="4191C5"/>
        <w:sz w:val="18"/>
        <w:szCs w:val="18"/>
      </w:rPr>
      <w:t>Providing healthy food to those in need.</w:t>
    </w:r>
    <w:r w:rsidR="00C552A3" w:rsidRPr="00C552A3">
      <w:tab/>
    </w:r>
    <w:r w:rsidR="00C552A3">
      <w:fldChar w:fldCharType="begin"/>
    </w:r>
    <w:r w:rsidR="00C552A3">
      <w:instrText xml:space="preserve"> PAGE   \* MERGEFORMAT </w:instrText>
    </w:r>
    <w:r w:rsidR="00C552A3">
      <w:fldChar w:fldCharType="separate"/>
    </w:r>
    <w:r w:rsidR="00BD7501">
      <w:rPr>
        <w:noProof/>
      </w:rPr>
      <w:t>2</w:t>
    </w:r>
    <w:r w:rsidR="00C552A3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69576" w14:textId="77777777" w:rsidR="00EF08D8" w:rsidRPr="00AC4DC5" w:rsidRDefault="00B257CE" w:rsidP="003C3362">
    <w:pPr>
      <w:pStyle w:val="Footer"/>
      <w:rPr>
        <w:color w:val="4191C4"/>
      </w:rPr>
    </w:pPr>
    <w:r w:rsidRPr="00AC4DC5">
      <w:rPr>
        <w:i/>
        <w:color w:val="4191C4"/>
        <w:sz w:val="18"/>
        <w:szCs w:val="18"/>
      </w:rPr>
      <w:t>Providing healthy food to those in ne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A8DDFB" w14:textId="77777777" w:rsidR="00F76FEB" w:rsidRDefault="00F76FEB" w:rsidP="00755FED">
      <w:pPr>
        <w:spacing w:after="0" w:line="240" w:lineRule="auto"/>
      </w:pPr>
      <w:bookmarkStart w:id="0" w:name="_Hlk93650161"/>
      <w:bookmarkEnd w:id="0"/>
      <w:r>
        <w:separator/>
      </w:r>
    </w:p>
  </w:footnote>
  <w:footnote w:type="continuationSeparator" w:id="0">
    <w:p w14:paraId="5D9CCBE1" w14:textId="77777777" w:rsidR="00F76FEB" w:rsidRDefault="00F76FEB" w:rsidP="00755FED">
      <w:pPr>
        <w:spacing w:after="0" w:line="240" w:lineRule="auto"/>
      </w:pPr>
      <w:r>
        <w:continuationSeparator/>
      </w:r>
    </w:p>
  </w:footnote>
  <w:footnote w:type="continuationNotice" w:id="1">
    <w:p w14:paraId="1E3A30A9" w14:textId="77777777" w:rsidR="00F76FEB" w:rsidRDefault="00F76FE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E0D87" w14:textId="77777777" w:rsidR="006E4544" w:rsidRDefault="006E45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A47D1" w14:textId="77777777" w:rsidR="006E4544" w:rsidRDefault="006E454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F0386" w14:textId="12E7E305" w:rsidR="00937575" w:rsidRDefault="00DE1F69" w:rsidP="00937575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42285B81" wp14:editId="2C0A7FAA">
          <wp:simplePos x="0" y="0"/>
          <wp:positionH relativeFrom="column">
            <wp:posOffset>4329819</wp:posOffset>
          </wp:positionH>
          <wp:positionV relativeFrom="paragraph">
            <wp:posOffset>-45123</wp:posOffset>
          </wp:positionV>
          <wp:extent cx="1803400" cy="478790"/>
          <wp:effectExtent l="0" t="0" r="6350" b="0"/>
          <wp:wrapTight wrapText="bothSides">
            <wp:wrapPolygon edited="0">
              <wp:start x="0" y="0"/>
              <wp:lineTo x="0" y="20626"/>
              <wp:lineTo x="21448" y="20626"/>
              <wp:lineTo x="21448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3400" cy="4787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437A8">
      <w:rPr>
        <w:noProof/>
      </w:rPr>
      <w:drawing>
        <wp:anchor distT="0" distB="0" distL="114300" distR="114300" simplePos="0" relativeHeight="251658240" behindDoc="1" locked="0" layoutInCell="1" allowOverlap="1" wp14:anchorId="61DB9519" wp14:editId="4C8615BC">
          <wp:simplePos x="0" y="0"/>
          <wp:positionH relativeFrom="column">
            <wp:posOffset>7620</wp:posOffset>
          </wp:positionH>
          <wp:positionV relativeFrom="paragraph">
            <wp:posOffset>474345</wp:posOffset>
          </wp:positionV>
          <wp:extent cx="6126480" cy="76835"/>
          <wp:effectExtent l="0" t="0" r="7620" b="0"/>
          <wp:wrapTight wrapText="bothSides">
            <wp:wrapPolygon edited="0">
              <wp:start x="0" y="0"/>
              <wp:lineTo x="0" y="16066"/>
              <wp:lineTo x="21560" y="16066"/>
              <wp:lineTo x="21560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126480" cy="768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B3A14" w:rsidRPr="00BB3A14">
      <w:t xml:space="preserve"> </w:t>
    </w:r>
    <w:r w:rsidR="001437A8">
      <w:rPr>
        <w:noProof/>
      </w:rPr>
      <w:drawing>
        <wp:inline distT="0" distB="0" distL="0" distR="0" wp14:anchorId="0212B248" wp14:editId="224E37BE">
          <wp:extent cx="2286000" cy="384048"/>
          <wp:effectExtent l="0" t="0" r="0" b="0"/>
          <wp:docPr id="4" name="Picture 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3840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68813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778C5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0A005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6967E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D425E5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08242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A50CA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8F29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58B6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44825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1">
    <w:nsid w:val="04125ABF"/>
    <w:multiLevelType w:val="hybridMultilevel"/>
    <w:tmpl w:val="F514AD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8F642C"/>
    <w:multiLevelType w:val="hybridMultilevel"/>
    <w:tmpl w:val="BB36B344"/>
    <w:lvl w:ilvl="0" w:tplc="E830FADA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1">
    <w:nsid w:val="1940606F"/>
    <w:multiLevelType w:val="hybridMultilevel"/>
    <w:tmpl w:val="B248F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8B335D"/>
    <w:multiLevelType w:val="hybridMultilevel"/>
    <w:tmpl w:val="E0DC070A"/>
    <w:lvl w:ilvl="0" w:tplc="5F4C6A0C">
      <w:start w:val="1"/>
      <w:numFmt w:val="lowerRoman"/>
      <w:pStyle w:val="BulletItalics"/>
      <w:lvlText w:val="%1."/>
      <w:lvlJc w:val="righ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4" w15:restartNumberingAfterBreak="0">
    <w:nsid w:val="53F11256"/>
    <w:multiLevelType w:val="hybridMultilevel"/>
    <w:tmpl w:val="C290B460"/>
    <w:lvl w:ilvl="0" w:tplc="33BE8DBA">
      <w:start w:val="1"/>
      <w:numFmt w:val="bullet"/>
      <w:pStyle w:val="Table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2250E4"/>
    <w:multiLevelType w:val="hybridMultilevel"/>
    <w:tmpl w:val="089CA146"/>
    <w:lvl w:ilvl="0" w:tplc="732AA50E">
      <w:start w:val="1"/>
      <w:numFmt w:val="lowerLetter"/>
      <w:pStyle w:val="BulletLettered"/>
      <w:lvlText w:val="%1)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6" w15:restartNumberingAfterBreak="0">
    <w:nsid w:val="65677FB8"/>
    <w:multiLevelType w:val="hybridMultilevel"/>
    <w:tmpl w:val="DF74F56A"/>
    <w:lvl w:ilvl="0" w:tplc="9A94CAC6">
      <w:start w:val="1"/>
      <w:numFmt w:val="decimal"/>
      <w:pStyle w:val="BulletNumbered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8024F83"/>
    <w:multiLevelType w:val="hybridMultilevel"/>
    <w:tmpl w:val="90F0E3FE"/>
    <w:lvl w:ilvl="0" w:tplc="2EE0D3CA">
      <w:start w:val="1"/>
      <w:numFmt w:val="bullet"/>
      <w:pStyle w:val="Bullet2"/>
      <w:lvlText w:val=""/>
      <w:lvlJc w:val="left"/>
      <w:pPr>
        <w:ind w:left="720" w:hanging="360"/>
      </w:pPr>
      <w:rPr>
        <w:rFonts w:ascii="Wingdings" w:hAnsi="Wingdings" w:hint="default"/>
        <w:color w:val="E0851B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DB0D4C"/>
    <w:multiLevelType w:val="hybridMultilevel"/>
    <w:tmpl w:val="AB00CF5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1E35F83"/>
    <w:multiLevelType w:val="multilevel"/>
    <w:tmpl w:val="D42AC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57686526">
    <w:abstractNumId w:val="10"/>
  </w:num>
  <w:num w:numId="2" w16cid:durableId="1054812061">
    <w:abstractNumId w:val="12"/>
  </w:num>
  <w:num w:numId="3" w16cid:durableId="1433743948">
    <w:abstractNumId w:val="9"/>
  </w:num>
  <w:num w:numId="4" w16cid:durableId="994340747">
    <w:abstractNumId w:val="7"/>
  </w:num>
  <w:num w:numId="5" w16cid:durableId="61802368">
    <w:abstractNumId w:val="6"/>
  </w:num>
  <w:num w:numId="6" w16cid:durableId="961959830">
    <w:abstractNumId w:val="5"/>
  </w:num>
  <w:num w:numId="7" w16cid:durableId="1397168977">
    <w:abstractNumId w:val="4"/>
  </w:num>
  <w:num w:numId="8" w16cid:durableId="2070808554">
    <w:abstractNumId w:val="8"/>
  </w:num>
  <w:num w:numId="9" w16cid:durableId="794523501">
    <w:abstractNumId w:val="3"/>
  </w:num>
  <w:num w:numId="10" w16cid:durableId="1235093954">
    <w:abstractNumId w:val="2"/>
  </w:num>
  <w:num w:numId="11" w16cid:durableId="1362511658">
    <w:abstractNumId w:val="1"/>
  </w:num>
  <w:num w:numId="12" w16cid:durableId="401877861">
    <w:abstractNumId w:val="0"/>
  </w:num>
  <w:num w:numId="13" w16cid:durableId="454951172">
    <w:abstractNumId w:val="14"/>
  </w:num>
  <w:num w:numId="14" w16cid:durableId="2001469957">
    <w:abstractNumId w:val="11"/>
  </w:num>
  <w:num w:numId="15" w16cid:durableId="418720916">
    <w:abstractNumId w:val="17"/>
  </w:num>
  <w:num w:numId="16" w16cid:durableId="1920019078">
    <w:abstractNumId w:val="16"/>
  </w:num>
  <w:num w:numId="17" w16cid:durableId="1228607124">
    <w:abstractNumId w:val="13"/>
  </w:num>
  <w:num w:numId="18" w16cid:durableId="419450160">
    <w:abstractNumId w:val="15"/>
  </w:num>
  <w:num w:numId="19" w16cid:durableId="2072656301">
    <w:abstractNumId w:val="16"/>
    <w:lvlOverride w:ilvl="0">
      <w:startOverride w:val="1"/>
    </w:lvlOverride>
  </w:num>
  <w:num w:numId="20" w16cid:durableId="993295680">
    <w:abstractNumId w:val="19"/>
  </w:num>
  <w:num w:numId="21" w16cid:durableId="14647344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edit="forms" w:enforcement="1" w:cryptProviderType="rsaAES" w:cryptAlgorithmClass="hash" w:cryptAlgorithmType="typeAny" w:cryptAlgorithmSid="14" w:cryptSpinCount="100000" w:hash="/hFxg08OJ5ioccxUTusazw7fJ9/UodK55IXBf7X4WpzqKejUQxXq9/ZCA+pXmTI0kI+YgRwBsVnGSTWMwwdN9A==" w:salt="jVzp9fspa3lx12Qzr67wMQ=="/>
  <w:defaultTabStop w:val="14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wsDQxsTQwMzQxsTBQ0lEKTi0uzszPAykwrAUAOq8rwCwAAAA="/>
  </w:docVars>
  <w:rsids>
    <w:rsidRoot w:val="00755FED"/>
    <w:rsid w:val="00010AC1"/>
    <w:rsid w:val="000131E3"/>
    <w:rsid w:val="000204F7"/>
    <w:rsid w:val="000257BE"/>
    <w:rsid w:val="0004269A"/>
    <w:rsid w:val="000516B4"/>
    <w:rsid w:val="00064629"/>
    <w:rsid w:val="000758B2"/>
    <w:rsid w:val="00077940"/>
    <w:rsid w:val="000A7C49"/>
    <w:rsid w:val="000B5181"/>
    <w:rsid w:val="000F3453"/>
    <w:rsid w:val="000F6F5F"/>
    <w:rsid w:val="00103C16"/>
    <w:rsid w:val="001064AC"/>
    <w:rsid w:val="001130D3"/>
    <w:rsid w:val="0011544E"/>
    <w:rsid w:val="001170B6"/>
    <w:rsid w:val="00131766"/>
    <w:rsid w:val="001432AC"/>
    <w:rsid w:val="001437A8"/>
    <w:rsid w:val="00147492"/>
    <w:rsid w:val="00160AF2"/>
    <w:rsid w:val="00177726"/>
    <w:rsid w:val="001804C5"/>
    <w:rsid w:val="001871DA"/>
    <w:rsid w:val="00191605"/>
    <w:rsid w:val="001B038D"/>
    <w:rsid w:val="001B5B35"/>
    <w:rsid w:val="001D0A14"/>
    <w:rsid w:val="001D43E1"/>
    <w:rsid w:val="001E1223"/>
    <w:rsid w:val="00204652"/>
    <w:rsid w:val="0020607F"/>
    <w:rsid w:val="00216362"/>
    <w:rsid w:val="00217497"/>
    <w:rsid w:val="0023170B"/>
    <w:rsid w:val="002320CC"/>
    <w:rsid w:val="002330EC"/>
    <w:rsid w:val="002404EE"/>
    <w:rsid w:val="00241C0C"/>
    <w:rsid w:val="00270EA3"/>
    <w:rsid w:val="0027363E"/>
    <w:rsid w:val="00281614"/>
    <w:rsid w:val="00282275"/>
    <w:rsid w:val="002A6418"/>
    <w:rsid w:val="002A65C4"/>
    <w:rsid w:val="002B6365"/>
    <w:rsid w:val="002B64E3"/>
    <w:rsid w:val="002D229E"/>
    <w:rsid w:val="002D43CE"/>
    <w:rsid w:val="002E1F1F"/>
    <w:rsid w:val="002F4108"/>
    <w:rsid w:val="003039BA"/>
    <w:rsid w:val="00304725"/>
    <w:rsid w:val="0031493A"/>
    <w:rsid w:val="003224EA"/>
    <w:rsid w:val="00324AAD"/>
    <w:rsid w:val="00330A62"/>
    <w:rsid w:val="003343A8"/>
    <w:rsid w:val="00334BA0"/>
    <w:rsid w:val="00345C31"/>
    <w:rsid w:val="0035182A"/>
    <w:rsid w:val="00362926"/>
    <w:rsid w:val="00366509"/>
    <w:rsid w:val="0036661D"/>
    <w:rsid w:val="00373B71"/>
    <w:rsid w:val="00375FF1"/>
    <w:rsid w:val="00380D85"/>
    <w:rsid w:val="00382AB7"/>
    <w:rsid w:val="00387F75"/>
    <w:rsid w:val="00397CB2"/>
    <w:rsid w:val="003A01EC"/>
    <w:rsid w:val="003A6060"/>
    <w:rsid w:val="003B6C14"/>
    <w:rsid w:val="003C1653"/>
    <w:rsid w:val="003C1EEF"/>
    <w:rsid w:val="003C2DD0"/>
    <w:rsid w:val="003C3362"/>
    <w:rsid w:val="003F2BA4"/>
    <w:rsid w:val="003F2D65"/>
    <w:rsid w:val="004014B0"/>
    <w:rsid w:val="0040409A"/>
    <w:rsid w:val="0044101C"/>
    <w:rsid w:val="00441D93"/>
    <w:rsid w:val="004602E2"/>
    <w:rsid w:val="0046209F"/>
    <w:rsid w:val="00471ACE"/>
    <w:rsid w:val="0048380D"/>
    <w:rsid w:val="00491253"/>
    <w:rsid w:val="004A5DB3"/>
    <w:rsid w:val="004B2D32"/>
    <w:rsid w:val="004B7412"/>
    <w:rsid w:val="004B7434"/>
    <w:rsid w:val="004D2D45"/>
    <w:rsid w:val="004D3D76"/>
    <w:rsid w:val="004E3BC6"/>
    <w:rsid w:val="004F2E07"/>
    <w:rsid w:val="005069C5"/>
    <w:rsid w:val="005110B9"/>
    <w:rsid w:val="0051495E"/>
    <w:rsid w:val="00537A58"/>
    <w:rsid w:val="005500F8"/>
    <w:rsid w:val="00561508"/>
    <w:rsid w:val="00565374"/>
    <w:rsid w:val="00567D15"/>
    <w:rsid w:val="0057568A"/>
    <w:rsid w:val="005D048E"/>
    <w:rsid w:val="005E16F4"/>
    <w:rsid w:val="005E6F3D"/>
    <w:rsid w:val="006122DD"/>
    <w:rsid w:val="0061234C"/>
    <w:rsid w:val="00616F47"/>
    <w:rsid w:val="00620309"/>
    <w:rsid w:val="006208A6"/>
    <w:rsid w:val="00630945"/>
    <w:rsid w:val="0064280F"/>
    <w:rsid w:val="00642DD5"/>
    <w:rsid w:val="00646888"/>
    <w:rsid w:val="00661301"/>
    <w:rsid w:val="006620D0"/>
    <w:rsid w:val="006918D0"/>
    <w:rsid w:val="006A29E4"/>
    <w:rsid w:val="006A43D4"/>
    <w:rsid w:val="006B36B1"/>
    <w:rsid w:val="006C1AF4"/>
    <w:rsid w:val="006C1D9B"/>
    <w:rsid w:val="006C2F89"/>
    <w:rsid w:val="006C598B"/>
    <w:rsid w:val="006D2F4C"/>
    <w:rsid w:val="006D317A"/>
    <w:rsid w:val="006E3C0C"/>
    <w:rsid w:val="006E4544"/>
    <w:rsid w:val="006F397C"/>
    <w:rsid w:val="00707464"/>
    <w:rsid w:val="0071193A"/>
    <w:rsid w:val="0071635E"/>
    <w:rsid w:val="007307FF"/>
    <w:rsid w:val="00730F99"/>
    <w:rsid w:val="0073639F"/>
    <w:rsid w:val="0074389E"/>
    <w:rsid w:val="00744E11"/>
    <w:rsid w:val="00753D48"/>
    <w:rsid w:val="00754716"/>
    <w:rsid w:val="00755FED"/>
    <w:rsid w:val="00763A8D"/>
    <w:rsid w:val="00771362"/>
    <w:rsid w:val="00776F37"/>
    <w:rsid w:val="0077733F"/>
    <w:rsid w:val="00777647"/>
    <w:rsid w:val="00791266"/>
    <w:rsid w:val="00791CF2"/>
    <w:rsid w:val="0079327E"/>
    <w:rsid w:val="00797D1F"/>
    <w:rsid w:val="007A2650"/>
    <w:rsid w:val="007B066B"/>
    <w:rsid w:val="007C051A"/>
    <w:rsid w:val="007C42A5"/>
    <w:rsid w:val="007D7BDC"/>
    <w:rsid w:val="007E2308"/>
    <w:rsid w:val="007E34B0"/>
    <w:rsid w:val="007F65B5"/>
    <w:rsid w:val="008025CA"/>
    <w:rsid w:val="00802BEE"/>
    <w:rsid w:val="00803376"/>
    <w:rsid w:val="008161B7"/>
    <w:rsid w:val="00820948"/>
    <w:rsid w:val="0082724A"/>
    <w:rsid w:val="0083370B"/>
    <w:rsid w:val="00834DB2"/>
    <w:rsid w:val="008449C6"/>
    <w:rsid w:val="00845064"/>
    <w:rsid w:val="00853B37"/>
    <w:rsid w:val="00866A22"/>
    <w:rsid w:val="00866D54"/>
    <w:rsid w:val="00871AC6"/>
    <w:rsid w:val="00884608"/>
    <w:rsid w:val="008A2BAB"/>
    <w:rsid w:val="008B3950"/>
    <w:rsid w:val="008B5E2D"/>
    <w:rsid w:val="008C09FA"/>
    <w:rsid w:val="008D1B0E"/>
    <w:rsid w:val="008D6846"/>
    <w:rsid w:val="008E0FC9"/>
    <w:rsid w:val="008F1A18"/>
    <w:rsid w:val="008F5E13"/>
    <w:rsid w:val="00903B7C"/>
    <w:rsid w:val="009129A3"/>
    <w:rsid w:val="00916AE3"/>
    <w:rsid w:val="00917A7D"/>
    <w:rsid w:val="00920673"/>
    <w:rsid w:val="00937575"/>
    <w:rsid w:val="00940470"/>
    <w:rsid w:val="00946B83"/>
    <w:rsid w:val="00975D59"/>
    <w:rsid w:val="009A4A1D"/>
    <w:rsid w:val="009A5666"/>
    <w:rsid w:val="009B626D"/>
    <w:rsid w:val="009B760F"/>
    <w:rsid w:val="009D101D"/>
    <w:rsid w:val="009D15CD"/>
    <w:rsid w:val="009D67A5"/>
    <w:rsid w:val="009D6F9A"/>
    <w:rsid w:val="009E3893"/>
    <w:rsid w:val="009E6788"/>
    <w:rsid w:val="009F792D"/>
    <w:rsid w:val="00A029CA"/>
    <w:rsid w:val="00A0595E"/>
    <w:rsid w:val="00A112A5"/>
    <w:rsid w:val="00A1241A"/>
    <w:rsid w:val="00A17C4E"/>
    <w:rsid w:val="00A21BE5"/>
    <w:rsid w:val="00A22C5B"/>
    <w:rsid w:val="00A2653B"/>
    <w:rsid w:val="00A9239B"/>
    <w:rsid w:val="00AA1103"/>
    <w:rsid w:val="00AC492B"/>
    <w:rsid w:val="00AC4DC5"/>
    <w:rsid w:val="00AC6A4C"/>
    <w:rsid w:val="00AC6CDB"/>
    <w:rsid w:val="00AE7F0E"/>
    <w:rsid w:val="00B257CE"/>
    <w:rsid w:val="00B3434F"/>
    <w:rsid w:val="00B41AC0"/>
    <w:rsid w:val="00B42F42"/>
    <w:rsid w:val="00B4338B"/>
    <w:rsid w:val="00B51CC9"/>
    <w:rsid w:val="00B66F20"/>
    <w:rsid w:val="00B7522A"/>
    <w:rsid w:val="00B75619"/>
    <w:rsid w:val="00B76CE5"/>
    <w:rsid w:val="00B8496B"/>
    <w:rsid w:val="00BB3A14"/>
    <w:rsid w:val="00BB6FB8"/>
    <w:rsid w:val="00BC3C25"/>
    <w:rsid w:val="00BD05DD"/>
    <w:rsid w:val="00BD7501"/>
    <w:rsid w:val="00BF5B0B"/>
    <w:rsid w:val="00C119F1"/>
    <w:rsid w:val="00C552A3"/>
    <w:rsid w:val="00C60838"/>
    <w:rsid w:val="00C61AE3"/>
    <w:rsid w:val="00C85489"/>
    <w:rsid w:val="00C9729B"/>
    <w:rsid w:val="00CB7DD9"/>
    <w:rsid w:val="00CC0403"/>
    <w:rsid w:val="00CC299F"/>
    <w:rsid w:val="00CD4BBA"/>
    <w:rsid w:val="00CE0D3E"/>
    <w:rsid w:val="00CE21EC"/>
    <w:rsid w:val="00CE29BB"/>
    <w:rsid w:val="00D03E64"/>
    <w:rsid w:val="00D079AF"/>
    <w:rsid w:val="00D10655"/>
    <w:rsid w:val="00D15D3F"/>
    <w:rsid w:val="00D37A1C"/>
    <w:rsid w:val="00D4137E"/>
    <w:rsid w:val="00D534B1"/>
    <w:rsid w:val="00D63989"/>
    <w:rsid w:val="00D81A43"/>
    <w:rsid w:val="00D84C5A"/>
    <w:rsid w:val="00D860DA"/>
    <w:rsid w:val="00DA00B3"/>
    <w:rsid w:val="00DD6A43"/>
    <w:rsid w:val="00DE1F69"/>
    <w:rsid w:val="00DE5E87"/>
    <w:rsid w:val="00DF1503"/>
    <w:rsid w:val="00E0155E"/>
    <w:rsid w:val="00E01C3F"/>
    <w:rsid w:val="00E07478"/>
    <w:rsid w:val="00E2015A"/>
    <w:rsid w:val="00E23147"/>
    <w:rsid w:val="00E26BD2"/>
    <w:rsid w:val="00E31EF1"/>
    <w:rsid w:val="00E37567"/>
    <w:rsid w:val="00E37E14"/>
    <w:rsid w:val="00E5230E"/>
    <w:rsid w:val="00E5766B"/>
    <w:rsid w:val="00E77353"/>
    <w:rsid w:val="00E77FC6"/>
    <w:rsid w:val="00E82595"/>
    <w:rsid w:val="00E82701"/>
    <w:rsid w:val="00E904EF"/>
    <w:rsid w:val="00E932D1"/>
    <w:rsid w:val="00E97AB7"/>
    <w:rsid w:val="00ED3325"/>
    <w:rsid w:val="00EE2B28"/>
    <w:rsid w:val="00EE3745"/>
    <w:rsid w:val="00EE4283"/>
    <w:rsid w:val="00EE439A"/>
    <w:rsid w:val="00EF08D8"/>
    <w:rsid w:val="00EF1788"/>
    <w:rsid w:val="00F03219"/>
    <w:rsid w:val="00F103A8"/>
    <w:rsid w:val="00F153C3"/>
    <w:rsid w:val="00F34638"/>
    <w:rsid w:val="00F37D11"/>
    <w:rsid w:val="00F414A0"/>
    <w:rsid w:val="00F41866"/>
    <w:rsid w:val="00F512A6"/>
    <w:rsid w:val="00F56843"/>
    <w:rsid w:val="00F6158B"/>
    <w:rsid w:val="00F65CCE"/>
    <w:rsid w:val="00F76221"/>
    <w:rsid w:val="00F76FEB"/>
    <w:rsid w:val="00F83B8B"/>
    <w:rsid w:val="00F9356D"/>
    <w:rsid w:val="00FA6394"/>
    <w:rsid w:val="00FA6AD2"/>
    <w:rsid w:val="00FB0501"/>
    <w:rsid w:val="00FC3DF0"/>
    <w:rsid w:val="00FD63C6"/>
    <w:rsid w:val="00FE04E7"/>
    <w:rsid w:val="00FF2234"/>
    <w:rsid w:val="00FF6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C69563"/>
  <w15:docId w15:val="{EE277162-413A-4CAA-8F23-62BC62DF7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D6A43"/>
  </w:style>
  <w:style w:type="paragraph" w:styleId="Heading1">
    <w:name w:val="heading 1"/>
    <w:basedOn w:val="Normal"/>
    <w:next w:val="BodyText"/>
    <w:link w:val="Heading1Char"/>
    <w:uiPriority w:val="9"/>
    <w:qFormat/>
    <w:rsid w:val="00C552A3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365F91" w:themeColor="accent1" w:themeShade="BF"/>
      <w:sz w:val="36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6208A6"/>
    <w:pPr>
      <w:keepNext/>
      <w:keepLines/>
      <w:spacing w:before="240" w:after="0" w:line="240" w:lineRule="auto"/>
      <w:outlineLvl w:val="1"/>
    </w:pPr>
    <w:rPr>
      <w:rFonts w:eastAsiaTheme="majorEastAsia" w:cstheme="majorBidi"/>
      <w:color w:val="E0851B"/>
      <w:sz w:val="28"/>
      <w:szCs w:val="2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7363E"/>
    <w:pPr>
      <w:keepNext/>
      <w:keepLines/>
      <w:spacing w:before="240" w:after="0" w:line="240" w:lineRule="auto"/>
      <w:outlineLvl w:val="2"/>
    </w:pPr>
    <w:rPr>
      <w:rFonts w:eastAsiaTheme="majorEastAsia" w:cstheme="majorBidi"/>
      <w:color w:val="4191C5"/>
      <w:sz w:val="2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7940"/>
    <w:pPr>
      <w:tabs>
        <w:tab w:val="right" w:pos="9630"/>
      </w:tabs>
      <w:spacing w:after="0" w:line="240" w:lineRule="auto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077940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C552A3"/>
    <w:pPr>
      <w:tabs>
        <w:tab w:val="right" w:pos="9360"/>
      </w:tabs>
      <w:spacing w:after="0" w:line="240" w:lineRule="auto"/>
    </w:pPr>
    <w:rPr>
      <w:rFonts w:cstheme="minorHAnsi"/>
      <w:color w:val="000000" w:themeColor="text1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C552A3"/>
    <w:rPr>
      <w:rFonts w:cstheme="minorHAnsi"/>
      <w:color w:val="000000" w:themeColor="text1"/>
      <w:sz w:val="20"/>
      <w:szCs w:val="20"/>
    </w:rPr>
  </w:style>
  <w:style w:type="paragraph" w:styleId="ListParagraph">
    <w:name w:val="List Paragraph"/>
    <w:basedOn w:val="Normal"/>
    <w:uiPriority w:val="34"/>
    <w:rsid w:val="00E97AB7"/>
    <w:pPr>
      <w:spacing w:after="160" w:line="259" w:lineRule="auto"/>
      <w:ind w:left="720"/>
      <w:contextualSpacing/>
    </w:pPr>
  </w:style>
  <w:style w:type="table" w:styleId="TableGrid">
    <w:name w:val="Table Grid"/>
    <w:basedOn w:val="TableNormal"/>
    <w:uiPriority w:val="39"/>
    <w:rsid w:val="00CB7D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413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137E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qFormat/>
    <w:rsid w:val="00DD6A43"/>
    <w:pPr>
      <w:spacing w:before="120"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DD6A43"/>
  </w:style>
  <w:style w:type="paragraph" w:styleId="Date">
    <w:name w:val="Date"/>
    <w:basedOn w:val="BodyText"/>
    <w:next w:val="Normal"/>
    <w:link w:val="DateChar"/>
    <w:uiPriority w:val="99"/>
    <w:unhideWhenUsed/>
    <w:rsid w:val="00147492"/>
  </w:style>
  <w:style w:type="character" w:customStyle="1" w:styleId="DateChar">
    <w:name w:val="Date Char"/>
    <w:basedOn w:val="DefaultParagraphFont"/>
    <w:link w:val="Date"/>
    <w:uiPriority w:val="99"/>
    <w:rsid w:val="00147492"/>
  </w:style>
  <w:style w:type="paragraph" w:customStyle="1" w:styleId="BodyTextNoSpacing">
    <w:name w:val="Body Text No Spacing"/>
    <w:basedOn w:val="BodyText"/>
    <w:rsid w:val="00147492"/>
    <w:pPr>
      <w:spacing w:before="0" w:after="0"/>
    </w:pPr>
  </w:style>
  <w:style w:type="paragraph" w:customStyle="1" w:styleId="ABodyTextSubject">
    <w:name w:val="A_Body Text Subject"/>
    <w:basedOn w:val="BodyText"/>
    <w:rsid w:val="00077940"/>
    <w:pPr>
      <w:spacing w:before="180" w:after="180"/>
    </w:pPr>
    <w:rPr>
      <w:b/>
    </w:rPr>
  </w:style>
  <w:style w:type="paragraph" w:customStyle="1" w:styleId="ANameandTitle">
    <w:name w:val="A_Name and Title"/>
    <w:basedOn w:val="BodyText"/>
    <w:rsid w:val="00077940"/>
    <w:pPr>
      <w:spacing w:after="0" w:line="240" w:lineRule="auto"/>
    </w:pPr>
  </w:style>
  <w:style w:type="paragraph" w:customStyle="1" w:styleId="ACompanyName">
    <w:name w:val="A_Company Name"/>
    <w:basedOn w:val="BodyText"/>
    <w:rsid w:val="00C552A3"/>
    <w:pPr>
      <w:spacing w:before="0" w:after="0" w:line="240" w:lineRule="auto"/>
    </w:pPr>
    <w:rPr>
      <w:b/>
    </w:rPr>
  </w:style>
  <w:style w:type="paragraph" w:customStyle="1" w:styleId="AAddress">
    <w:name w:val="A_Address"/>
    <w:basedOn w:val="BodyText"/>
    <w:rsid w:val="00077940"/>
    <w:pPr>
      <w:spacing w:before="0"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552A3"/>
    <w:rPr>
      <w:rFonts w:eastAsiaTheme="majorEastAsia" w:cstheme="majorBidi"/>
      <w:color w:val="365F91" w:themeColor="accent1" w:themeShade="BF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208A6"/>
    <w:rPr>
      <w:rFonts w:eastAsiaTheme="majorEastAsia" w:cstheme="majorBidi"/>
      <w:color w:val="E0851B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7363E"/>
    <w:rPr>
      <w:rFonts w:eastAsiaTheme="majorEastAsia" w:cstheme="majorBidi"/>
      <w:color w:val="4191C5"/>
      <w:sz w:val="26"/>
      <w:szCs w:val="24"/>
    </w:rPr>
  </w:style>
  <w:style w:type="paragraph" w:customStyle="1" w:styleId="TableName">
    <w:name w:val="Table Name"/>
    <w:rsid w:val="007B066B"/>
    <w:pPr>
      <w:keepNext/>
      <w:keepLines/>
      <w:spacing w:before="240" w:after="60" w:line="240" w:lineRule="auto"/>
    </w:pPr>
    <w:rPr>
      <w:i/>
      <w:color w:val="E0851B"/>
      <w:sz w:val="24"/>
    </w:rPr>
  </w:style>
  <w:style w:type="table" w:styleId="ListTable4-Accent1">
    <w:name w:val="List Table 4 Accent 1"/>
    <w:basedOn w:val="TableNormal"/>
    <w:uiPriority w:val="49"/>
    <w:rsid w:val="00C552A3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TableText">
    <w:name w:val="Table Text"/>
    <w:rsid w:val="00C552A3"/>
    <w:pPr>
      <w:spacing w:before="60" w:after="60" w:line="240" w:lineRule="auto"/>
    </w:pPr>
    <w:rPr>
      <w:bCs/>
      <w:color w:val="000000" w:themeColor="text1"/>
      <w:sz w:val="20"/>
    </w:rPr>
  </w:style>
  <w:style w:type="paragraph" w:customStyle="1" w:styleId="TableHeader">
    <w:name w:val="Table Header"/>
    <w:rsid w:val="00C552A3"/>
    <w:pPr>
      <w:spacing w:before="120" w:after="120" w:line="240" w:lineRule="auto"/>
    </w:pPr>
    <w:rPr>
      <w:b/>
      <w:bCs/>
      <w:color w:val="FFFFFF" w:themeColor="background1"/>
    </w:rPr>
  </w:style>
  <w:style w:type="paragraph" w:customStyle="1" w:styleId="TableBullet">
    <w:name w:val="Table Bullet"/>
    <w:basedOn w:val="TableText"/>
    <w:rsid w:val="0027363E"/>
    <w:pPr>
      <w:numPr>
        <w:numId w:val="13"/>
      </w:numPr>
    </w:pPr>
    <w:rPr>
      <w:b/>
    </w:rPr>
  </w:style>
  <w:style w:type="paragraph" w:customStyle="1" w:styleId="Bullet1">
    <w:name w:val="Bullet 1"/>
    <w:basedOn w:val="BodyText"/>
    <w:rsid w:val="007B066B"/>
    <w:pPr>
      <w:numPr>
        <w:numId w:val="14"/>
      </w:numPr>
      <w:spacing w:before="40" w:after="40"/>
    </w:pPr>
  </w:style>
  <w:style w:type="paragraph" w:customStyle="1" w:styleId="Bullet2">
    <w:name w:val="Bullet 2"/>
    <w:basedOn w:val="BodyText"/>
    <w:rsid w:val="007B066B"/>
    <w:pPr>
      <w:numPr>
        <w:numId w:val="15"/>
      </w:numPr>
      <w:spacing w:before="40" w:after="40"/>
    </w:pPr>
  </w:style>
  <w:style w:type="paragraph" w:customStyle="1" w:styleId="BulletNumbered">
    <w:name w:val="Bullet Numbered"/>
    <w:basedOn w:val="BodyText"/>
    <w:rsid w:val="003F2D65"/>
    <w:pPr>
      <w:numPr>
        <w:numId w:val="19"/>
      </w:numPr>
    </w:pPr>
  </w:style>
  <w:style w:type="paragraph" w:customStyle="1" w:styleId="BulletItalics">
    <w:name w:val="Bullet Italics"/>
    <w:basedOn w:val="Bullet2"/>
    <w:rsid w:val="009D6F9A"/>
    <w:pPr>
      <w:numPr>
        <w:numId w:val="17"/>
      </w:numPr>
    </w:pPr>
  </w:style>
  <w:style w:type="paragraph" w:customStyle="1" w:styleId="BulletLettered">
    <w:name w:val="Bullet Lettered"/>
    <w:basedOn w:val="Bullet2"/>
    <w:rsid w:val="003F2D65"/>
    <w:pPr>
      <w:numPr>
        <w:numId w:val="18"/>
      </w:numPr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B066B"/>
    <w:pPr>
      <w:spacing w:after="0" w:line="240" w:lineRule="auto"/>
    </w:pPr>
    <w:rPr>
      <w:i/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B066B"/>
    <w:rPr>
      <w:i/>
      <w:sz w:val="18"/>
      <w:szCs w:val="20"/>
    </w:rPr>
  </w:style>
  <w:style w:type="character" w:styleId="PlaceholderText">
    <w:name w:val="Placeholder Text"/>
    <w:basedOn w:val="DefaultParagraphFont"/>
    <w:uiPriority w:val="99"/>
    <w:semiHidden/>
    <w:rsid w:val="00B8496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A110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1103"/>
    <w:rPr>
      <w:color w:val="605E5C"/>
      <w:shd w:val="clear" w:color="auto" w:fill="E1DFDD"/>
    </w:rPr>
  </w:style>
  <w:style w:type="paragraph" w:customStyle="1" w:styleId="FieldText">
    <w:name w:val="Field Text"/>
    <w:basedOn w:val="Normal"/>
    <w:link w:val="FieldTextChar"/>
    <w:qFormat/>
    <w:rsid w:val="00345C31"/>
    <w:pPr>
      <w:spacing w:after="0" w:line="240" w:lineRule="auto"/>
    </w:pPr>
    <w:rPr>
      <w:rFonts w:eastAsia="Times New Roman" w:cs="Times New Roman"/>
      <w:b/>
      <w:sz w:val="19"/>
      <w:szCs w:val="19"/>
    </w:rPr>
  </w:style>
  <w:style w:type="character" w:customStyle="1" w:styleId="FieldTextChar">
    <w:name w:val="Field Text Char"/>
    <w:basedOn w:val="DefaultParagraphFont"/>
    <w:link w:val="FieldText"/>
    <w:rsid w:val="00345C31"/>
    <w:rPr>
      <w:rFonts w:eastAsia="Times New Roman" w:cs="Times New Roman"/>
      <w:b/>
      <w:sz w:val="19"/>
      <w:szCs w:val="19"/>
    </w:rPr>
  </w:style>
  <w:style w:type="table" w:styleId="PlainTable3">
    <w:name w:val="Plain Table 3"/>
    <w:basedOn w:val="TableNormal"/>
    <w:uiPriority w:val="43"/>
    <w:rsid w:val="00345C3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39"/>
    <w:rsid w:val="00CC29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">
    <w:name w:val="Plain Table 31"/>
    <w:basedOn w:val="TableNormal"/>
    <w:next w:val="PlainTable3"/>
    <w:uiPriority w:val="43"/>
    <w:rsid w:val="00CC299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802BEE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Revision">
    <w:name w:val="Revision"/>
    <w:hidden/>
    <w:uiPriority w:val="99"/>
    <w:semiHidden/>
    <w:rsid w:val="00D81A43"/>
    <w:pPr>
      <w:spacing w:after="0" w:line="240" w:lineRule="auto"/>
    </w:pPr>
  </w:style>
  <w:style w:type="character" w:customStyle="1" w:styleId="ContentControl">
    <w:name w:val="Content Control"/>
    <w:basedOn w:val="DefaultParagraphFont"/>
    <w:uiPriority w:val="1"/>
    <w:rsid w:val="00F9356D"/>
    <w:rPr>
      <w:rFonts w:asciiTheme="minorHAnsi" w:hAnsiTheme="minorHAnsi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27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9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2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5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60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44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8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8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gencies@foodbank.bc.ca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B41C17E70784DC7816FD3DF4FB04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4F938-9D7F-4FA1-96D5-C2CC38663557}"/>
      </w:docPartPr>
      <w:docPartBody>
        <w:p w:rsidR="00012E03" w:rsidRDefault="00E3431F" w:rsidP="00E3431F">
          <w:pPr>
            <w:pStyle w:val="1B41C17E70784DC7816FD3DF4FB041668"/>
          </w:pPr>
          <w:r w:rsidRPr="00D534B1">
            <w:rPr>
              <w:rStyle w:val="PlaceholderText"/>
              <w:rFonts w:cstheme="minorHAnsi"/>
            </w:rPr>
            <w:t>Click to enter a date</w:t>
          </w:r>
        </w:p>
      </w:docPartBody>
    </w:docPart>
    <w:docPart>
      <w:docPartPr>
        <w:name w:val="60BC685920954098B7541F622EAEE9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F3567-925D-4FAF-8210-B552BE01B233}"/>
      </w:docPartPr>
      <w:docPartBody>
        <w:p w:rsidR="00AE376A" w:rsidRDefault="00E3431F" w:rsidP="00E3431F">
          <w:pPr>
            <w:pStyle w:val="60BC685920954098B7541F622EAEE9DF5"/>
          </w:pPr>
          <w:r w:rsidRPr="00F9356D">
            <w:rPr>
              <w:rStyle w:val="PlaceholderText"/>
              <w:rFonts w:cstheme="minorHAnsi"/>
            </w:rPr>
            <w:t>Click here to enter text</w:t>
          </w:r>
        </w:p>
      </w:docPartBody>
    </w:docPart>
    <w:docPart>
      <w:docPartPr>
        <w:name w:val="C89B1572516A49EB98E597384D934C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76E562-7427-4566-8ACC-C51A5D0B7FFA}"/>
      </w:docPartPr>
      <w:docPartBody>
        <w:p w:rsidR="00AE376A" w:rsidRDefault="00E3431F" w:rsidP="00E3431F">
          <w:pPr>
            <w:pStyle w:val="C89B1572516A49EB98E597384D934C005"/>
          </w:pPr>
          <w:r w:rsidRPr="00F9356D">
            <w:rPr>
              <w:rStyle w:val="PlaceholderText"/>
              <w:rFonts w:cstheme="minorHAnsi"/>
            </w:rPr>
            <w:t>Click here to enter text</w:t>
          </w:r>
        </w:p>
      </w:docPartBody>
    </w:docPart>
    <w:docPart>
      <w:docPartPr>
        <w:name w:val="A399C1F917DE455BB49FAD6657791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D09559-4FA0-40BE-98C1-8C11E0C82294}"/>
      </w:docPartPr>
      <w:docPartBody>
        <w:p w:rsidR="00AE376A" w:rsidRDefault="00E3431F" w:rsidP="00E3431F">
          <w:pPr>
            <w:pStyle w:val="A399C1F917DE455BB49FAD6657791F965"/>
          </w:pPr>
          <w:r w:rsidRPr="00F9356D">
            <w:rPr>
              <w:rStyle w:val="PlaceholderText"/>
              <w:rFonts w:cstheme="minorHAnsi"/>
            </w:rPr>
            <w:t>Click here to enter text</w:t>
          </w:r>
        </w:p>
      </w:docPartBody>
    </w:docPart>
    <w:docPart>
      <w:docPartPr>
        <w:name w:val="3DA44BA0FA5A4324B002615C693FBF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3C154-3977-4254-8FBD-36B1F52C5C72}"/>
      </w:docPartPr>
      <w:docPartBody>
        <w:p w:rsidR="00AE376A" w:rsidRDefault="00E3431F" w:rsidP="00E3431F">
          <w:pPr>
            <w:pStyle w:val="3DA44BA0FA5A4324B002615C693FBF3E4"/>
          </w:pPr>
          <w:r w:rsidRPr="00F9356D">
            <w:rPr>
              <w:rStyle w:val="PlaceholderText"/>
              <w:rFonts w:cstheme="minorHAnsi"/>
            </w:rPr>
            <w:t>Click here to enter text</w:t>
          </w:r>
        </w:p>
      </w:docPartBody>
    </w:docPart>
    <w:docPart>
      <w:docPartPr>
        <w:name w:val="02011B84CCDD4B76834366516C112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DF2C2C-0E62-4122-9498-163C76F93C36}"/>
      </w:docPartPr>
      <w:docPartBody>
        <w:p w:rsidR="00AE376A" w:rsidRDefault="00E3431F" w:rsidP="00E3431F">
          <w:pPr>
            <w:pStyle w:val="02011B84CCDD4B76834366516C1127574"/>
          </w:pPr>
          <w:r w:rsidRPr="00F9356D">
            <w:rPr>
              <w:rStyle w:val="PlaceholderText"/>
              <w:rFonts w:cstheme="minorHAnsi"/>
            </w:rPr>
            <w:t>Click here to enter text</w:t>
          </w:r>
        </w:p>
      </w:docPartBody>
    </w:docPart>
    <w:docPart>
      <w:docPartPr>
        <w:name w:val="4D61050E1E054EC48A31AFEFD10E98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7E393D-04C4-4035-BAB5-5A86C3527245}"/>
      </w:docPartPr>
      <w:docPartBody>
        <w:p w:rsidR="00AE376A" w:rsidRDefault="00E3431F" w:rsidP="00E3431F">
          <w:pPr>
            <w:pStyle w:val="4D61050E1E054EC48A31AFEFD10E98AC4"/>
          </w:pPr>
          <w:r w:rsidRPr="00F9356D">
            <w:rPr>
              <w:rStyle w:val="PlaceholderText"/>
              <w:rFonts w:cstheme="minorHAnsi"/>
            </w:rPr>
            <w:t>Click here to enter text</w:t>
          </w:r>
        </w:p>
      </w:docPartBody>
    </w:docPart>
    <w:docPart>
      <w:docPartPr>
        <w:name w:val="D1001F44999342FCA5410FFD817032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D8B223-D781-4AA3-A5D3-13C726D5540C}"/>
      </w:docPartPr>
      <w:docPartBody>
        <w:p w:rsidR="00AE376A" w:rsidRDefault="00E3431F" w:rsidP="00E3431F">
          <w:pPr>
            <w:pStyle w:val="D1001F44999342FCA5410FFD817032874"/>
          </w:pPr>
          <w:r w:rsidRPr="00D534B1">
            <w:rPr>
              <w:rStyle w:val="PlaceholderText"/>
              <w:rFonts w:cstheme="minorHAnsi"/>
            </w:rPr>
            <w:t>Click to enter a date</w:t>
          </w:r>
        </w:p>
      </w:docPartBody>
    </w:docPart>
    <w:docPart>
      <w:docPartPr>
        <w:name w:val="C30C62C722304E9686FE1B72B56EA5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6719DF-2AAE-4922-A64D-A462FFBCB7D6}"/>
      </w:docPartPr>
      <w:docPartBody>
        <w:p w:rsidR="00AE376A" w:rsidRDefault="00E3431F" w:rsidP="00E3431F">
          <w:pPr>
            <w:pStyle w:val="C30C62C722304E9686FE1B72B56EA5694"/>
          </w:pPr>
          <w:r w:rsidRPr="00F9356D">
            <w:rPr>
              <w:rStyle w:val="PlaceholderText"/>
              <w:rFonts w:cstheme="minorHAnsi"/>
            </w:rPr>
            <w:t>Click here to enter tex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17D4"/>
    <w:rsid w:val="00005AA5"/>
    <w:rsid w:val="00012820"/>
    <w:rsid w:val="00012E03"/>
    <w:rsid w:val="000771CD"/>
    <w:rsid w:val="000D768E"/>
    <w:rsid w:val="001116FF"/>
    <w:rsid w:val="00204839"/>
    <w:rsid w:val="00230CAC"/>
    <w:rsid w:val="00231BEF"/>
    <w:rsid w:val="00252C14"/>
    <w:rsid w:val="00283D63"/>
    <w:rsid w:val="002B5006"/>
    <w:rsid w:val="00382A42"/>
    <w:rsid w:val="0044639C"/>
    <w:rsid w:val="0059437A"/>
    <w:rsid w:val="006A27A5"/>
    <w:rsid w:val="006C17D4"/>
    <w:rsid w:val="00780748"/>
    <w:rsid w:val="007E71E8"/>
    <w:rsid w:val="008549C0"/>
    <w:rsid w:val="00884BED"/>
    <w:rsid w:val="00A84E70"/>
    <w:rsid w:val="00AE376A"/>
    <w:rsid w:val="00AF1523"/>
    <w:rsid w:val="00B5356D"/>
    <w:rsid w:val="00C07154"/>
    <w:rsid w:val="00C75E2E"/>
    <w:rsid w:val="00CD29F6"/>
    <w:rsid w:val="00D81145"/>
    <w:rsid w:val="00E3431F"/>
    <w:rsid w:val="00E636E6"/>
    <w:rsid w:val="00E91E7F"/>
    <w:rsid w:val="00F51E24"/>
    <w:rsid w:val="00FA7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60BC685920954098B7541F622EAEE9DF5">
    <w:name w:val="60BC685920954098B7541F622EAEE9DF5"/>
    <w:rsid w:val="00E3431F"/>
    <w:pPr>
      <w:spacing w:after="200" w:line="276" w:lineRule="auto"/>
    </w:pPr>
    <w:rPr>
      <w:rFonts w:eastAsiaTheme="minorHAnsi"/>
    </w:rPr>
  </w:style>
  <w:style w:type="paragraph" w:customStyle="1" w:styleId="C89B1572516A49EB98E597384D934C005">
    <w:name w:val="C89B1572516A49EB98E597384D934C005"/>
    <w:rsid w:val="00E3431F"/>
    <w:pPr>
      <w:spacing w:after="200" w:line="276" w:lineRule="auto"/>
    </w:pPr>
    <w:rPr>
      <w:rFonts w:eastAsiaTheme="minorHAnsi"/>
    </w:rPr>
  </w:style>
  <w:style w:type="paragraph" w:customStyle="1" w:styleId="A399C1F917DE455BB49FAD6657791F965">
    <w:name w:val="A399C1F917DE455BB49FAD6657791F965"/>
    <w:rsid w:val="00E3431F"/>
    <w:pPr>
      <w:spacing w:after="200" w:line="276" w:lineRule="auto"/>
    </w:pPr>
    <w:rPr>
      <w:rFonts w:eastAsiaTheme="minorHAnsi"/>
    </w:rPr>
  </w:style>
  <w:style w:type="paragraph" w:customStyle="1" w:styleId="02011B84CCDD4B76834366516C1127574">
    <w:name w:val="02011B84CCDD4B76834366516C1127574"/>
    <w:rsid w:val="00E3431F"/>
    <w:pPr>
      <w:spacing w:after="200" w:line="276" w:lineRule="auto"/>
    </w:pPr>
    <w:rPr>
      <w:rFonts w:eastAsiaTheme="minorHAnsi"/>
    </w:rPr>
  </w:style>
  <w:style w:type="paragraph" w:customStyle="1" w:styleId="3DA44BA0FA5A4324B002615C693FBF3E4">
    <w:name w:val="3DA44BA0FA5A4324B002615C693FBF3E4"/>
    <w:rsid w:val="00E3431F"/>
    <w:pPr>
      <w:spacing w:after="200" w:line="276" w:lineRule="auto"/>
    </w:pPr>
    <w:rPr>
      <w:rFonts w:eastAsiaTheme="minorHAnsi"/>
    </w:rPr>
  </w:style>
  <w:style w:type="paragraph" w:customStyle="1" w:styleId="4D61050E1E054EC48A31AFEFD10E98AC4">
    <w:name w:val="4D61050E1E054EC48A31AFEFD10E98AC4"/>
    <w:rsid w:val="00E3431F"/>
    <w:pPr>
      <w:spacing w:after="200" w:line="276" w:lineRule="auto"/>
    </w:pPr>
    <w:rPr>
      <w:rFonts w:eastAsiaTheme="minorHAnsi"/>
    </w:rPr>
  </w:style>
  <w:style w:type="paragraph" w:customStyle="1" w:styleId="1B41C17E70784DC7816FD3DF4FB041668">
    <w:name w:val="1B41C17E70784DC7816FD3DF4FB041668"/>
    <w:rsid w:val="00E3431F"/>
    <w:pPr>
      <w:spacing w:after="200" w:line="276" w:lineRule="auto"/>
    </w:pPr>
    <w:rPr>
      <w:rFonts w:eastAsiaTheme="minorHAnsi"/>
    </w:rPr>
  </w:style>
  <w:style w:type="paragraph" w:customStyle="1" w:styleId="D1001F44999342FCA5410FFD817032874">
    <w:name w:val="D1001F44999342FCA5410FFD817032874"/>
    <w:rsid w:val="00E3431F"/>
    <w:pPr>
      <w:spacing w:after="200" w:line="276" w:lineRule="auto"/>
    </w:pPr>
    <w:rPr>
      <w:rFonts w:eastAsiaTheme="minorHAnsi"/>
    </w:rPr>
  </w:style>
  <w:style w:type="paragraph" w:customStyle="1" w:styleId="C30C62C722304E9686FE1B72B56EA5694">
    <w:name w:val="C30C62C722304E9686FE1B72B56EA5694"/>
    <w:rsid w:val="00E3431F"/>
    <w:pPr>
      <w:spacing w:before="120" w:after="12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870167FA529A4EA2F230033A6F19AE" ma:contentTypeVersion="17" ma:contentTypeDescription="Create a new document." ma:contentTypeScope="" ma:versionID="c91d21214cceb29c38c469e93b56cec1">
  <xsd:schema xmlns:xsd="http://www.w3.org/2001/XMLSchema" xmlns:xs="http://www.w3.org/2001/XMLSchema" xmlns:p="http://schemas.microsoft.com/office/2006/metadata/properties" xmlns:ns2="7fb57614-90f9-487f-8e84-3a164b085ea6" xmlns:ns3="e91dc8c0-cc8d-441c-ae34-57b5a23f09cb" targetNamespace="http://schemas.microsoft.com/office/2006/metadata/properties" ma:root="true" ma:fieldsID="8f8045ca23c9300e857b5619de7da98f" ns2:_="" ns3:_="">
    <xsd:import namespace="7fb57614-90f9-487f-8e84-3a164b085ea6"/>
    <xsd:import namespace="e91dc8c0-cc8d-441c-ae34-57b5a23f09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Preview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b57614-90f9-487f-8e84-3a164b085e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Preview" ma:index="20" nillable="true" ma:displayName="Preview" ma:format="Image" ma:internalName="Pre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b80623c3-6b45-4dc8-8c19-55def6e0fa3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1dc8c0-cc8d-441c-ae34-57b5a23f09c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1093fc5a-31d7-4189-a987-15c49d661658}" ma:internalName="TaxCatchAll" ma:showField="CatchAllData" ma:web="e91dc8c0-cc8d-441c-ae34-57b5a23f09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91dc8c0-cc8d-441c-ae34-57b5a23f09cb" xsi:nil="true"/>
    <lcf76f155ced4ddcb4097134ff3c332f xmlns="7fb57614-90f9-487f-8e84-3a164b085ea6">
      <Terms xmlns="http://schemas.microsoft.com/office/infopath/2007/PartnerControls"/>
    </lcf76f155ced4ddcb4097134ff3c332f>
    <Preview xmlns="7fb57614-90f9-487f-8e84-3a164b085ea6">
      <Url xsi:nil="true"/>
      <Description xsi:nil="true"/>
    </Preview>
  </documentManagement>
</p:properties>
</file>

<file path=customXml/itemProps1.xml><?xml version="1.0" encoding="utf-8"?>
<ds:datastoreItem xmlns:ds="http://schemas.openxmlformats.org/officeDocument/2006/customXml" ds:itemID="{48B9BE97-2EBC-49EF-9D72-FFAD32DC367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96C9AA-B165-42E8-B1D6-0D3527825D0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3FA882E-328B-404B-BB95-3ABB3F866E06}"/>
</file>

<file path=customXml/itemProps4.xml><?xml version="1.0" encoding="utf-8"?>
<ds:datastoreItem xmlns:ds="http://schemas.openxmlformats.org/officeDocument/2006/customXml" ds:itemID="{C4FD4F7A-C829-4283-ADA0-153D76FEE9C0}">
  <ds:schemaRefs>
    <ds:schemaRef ds:uri="http://schemas.microsoft.com/office/2006/metadata/properties"/>
    <ds:schemaRef ds:uri="http://schemas.microsoft.com/office/infopath/2007/PartnerControls"/>
    <ds:schemaRef ds:uri="e91dc8c0-cc8d-441c-ae34-57b5a23f09cb"/>
    <ds:schemaRef ds:uri="0e3e5a9b-606c-44ae-8cf7-70ea400578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5</Words>
  <Characters>122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eater Vancouver Food Bank Society</Company>
  <LinksUpToDate>false</LinksUpToDate>
  <CharactersWithSpaces>1440</CharactersWithSpaces>
  <SharedDoc>false</SharedDoc>
  <HLinks>
    <vt:vector size="12" baseType="variant">
      <vt:variant>
        <vt:i4>786546</vt:i4>
      </vt:variant>
      <vt:variant>
        <vt:i4>3</vt:i4>
      </vt:variant>
      <vt:variant>
        <vt:i4>0</vt:i4>
      </vt:variant>
      <vt:variant>
        <vt:i4>5</vt:i4>
      </vt:variant>
      <vt:variant>
        <vt:lpwstr>mailto:agencies@foodbank.bc.ca</vt:lpwstr>
      </vt:variant>
      <vt:variant>
        <vt:lpwstr/>
      </vt:variant>
      <vt:variant>
        <vt:i4>786546</vt:i4>
      </vt:variant>
      <vt:variant>
        <vt:i4>0</vt:i4>
      </vt:variant>
      <vt:variant>
        <vt:i4>0</vt:i4>
      </vt:variant>
      <vt:variant>
        <vt:i4>5</vt:i4>
      </vt:variant>
      <vt:variant>
        <vt:lpwstr>mailto:agencies@foodbank.bc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tal Norrgard</dc:creator>
  <cp:keywords/>
  <cp:lastModifiedBy>Amanda Kierszenblat</cp:lastModifiedBy>
  <cp:revision>4</cp:revision>
  <cp:lastPrinted>2019-04-08T17:54:00Z</cp:lastPrinted>
  <dcterms:created xsi:type="dcterms:W3CDTF">2022-10-03T21:48:00Z</dcterms:created>
  <dcterms:modified xsi:type="dcterms:W3CDTF">2022-10-03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870167FA529A4EA2F230033A6F19AE</vt:lpwstr>
  </property>
  <property fmtid="{D5CDD505-2E9C-101B-9397-08002B2CF9AE}" pid="3" name="MediaServiceImageTags">
    <vt:lpwstr/>
  </property>
</Properties>
</file>